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459F87" w14:textId="68656816" w:rsidR="00F83C4D" w:rsidRPr="00641A6F" w:rsidRDefault="00F83C4D" w:rsidP="00F83C4D">
      <w:pPr>
        <w:spacing w:line="480" w:lineRule="auto"/>
        <w:rPr>
          <w:rFonts w:ascii="Times New Roman" w:hAnsi="Times New Roman" w:cs="Times New Roman"/>
          <w:sz w:val="22"/>
        </w:rPr>
      </w:pPr>
      <w:bookmarkStart w:id="0" w:name="_GoBack"/>
      <w:bookmarkEnd w:id="0"/>
      <w:r w:rsidRPr="00641A6F">
        <w:rPr>
          <w:rFonts w:ascii="Times New Roman" w:hAnsi="Times New Roman" w:cs="Times New Roman"/>
          <w:sz w:val="22"/>
        </w:rPr>
        <w:t xml:space="preserve">Supplementary </w:t>
      </w:r>
      <w:r w:rsidR="004947BB">
        <w:rPr>
          <w:rFonts w:ascii="Times New Roman" w:hAnsi="Times New Roman" w:cs="Times New Roman"/>
          <w:sz w:val="22"/>
        </w:rPr>
        <w:t>Material 3</w:t>
      </w:r>
      <w:r w:rsidRPr="00641A6F">
        <w:rPr>
          <w:rFonts w:ascii="Times New Roman" w:hAnsi="Times New Roman" w:cs="Times New Roman"/>
          <w:sz w:val="22"/>
        </w:rPr>
        <w:t xml:space="preserve">. </w:t>
      </w:r>
      <w:r w:rsidR="00E22C0E" w:rsidRPr="00641A6F">
        <w:rPr>
          <w:rFonts w:ascii="Times New Roman" w:hAnsi="Times New Roman" w:cs="Times New Roman"/>
          <w:sz w:val="22"/>
        </w:rPr>
        <w:t>Estimated n</w:t>
      </w:r>
      <w:r w:rsidRPr="00641A6F">
        <w:rPr>
          <w:rFonts w:ascii="Times New Roman" w:hAnsi="Times New Roman" w:cs="Times New Roman"/>
          <w:sz w:val="22"/>
        </w:rPr>
        <w:t xml:space="preserve">umber of </w:t>
      </w:r>
      <w:r w:rsidR="00E22C0E" w:rsidRPr="00641A6F">
        <w:rPr>
          <w:rFonts w:ascii="Times New Roman" w:hAnsi="Times New Roman" w:cs="Times New Roman"/>
          <w:sz w:val="22"/>
        </w:rPr>
        <w:t>victims from</w:t>
      </w:r>
      <w:r w:rsidRPr="00641A6F">
        <w:rPr>
          <w:rFonts w:ascii="Times New Roman" w:hAnsi="Times New Roman" w:cs="Times New Roman"/>
          <w:sz w:val="22"/>
        </w:rPr>
        <w:t xml:space="preserve"> </w:t>
      </w:r>
      <w:r w:rsidR="00B457FC">
        <w:rPr>
          <w:rFonts w:ascii="Times New Roman" w:hAnsi="Times New Roman" w:cs="Times New Roman"/>
          <w:sz w:val="22"/>
        </w:rPr>
        <w:t xml:space="preserve">carbon dioxide (CO) </w:t>
      </w:r>
      <w:r w:rsidR="00E22C0E" w:rsidRPr="00641A6F">
        <w:rPr>
          <w:rFonts w:ascii="Times New Roman" w:hAnsi="Times New Roman" w:cs="Times New Roman"/>
          <w:sz w:val="22"/>
        </w:rPr>
        <w:t>poisoning, 1951-2018</w:t>
      </w:r>
    </w:p>
    <w:tbl>
      <w:tblPr>
        <w:tblStyle w:val="a4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28"/>
        <w:gridCol w:w="1290"/>
        <w:gridCol w:w="1540"/>
        <w:gridCol w:w="1452"/>
        <w:gridCol w:w="1256"/>
        <w:gridCol w:w="1347"/>
        <w:gridCol w:w="1304"/>
      </w:tblGrid>
      <w:tr w:rsidR="00721CB1" w:rsidRPr="00641A6F" w14:paraId="42584056" w14:textId="77777777" w:rsidTr="007C2474">
        <w:trPr>
          <w:trHeight w:val="742"/>
        </w:trPr>
        <w:tc>
          <w:tcPr>
            <w:tcW w:w="709" w:type="dxa"/>
            <w:vMerge w:val="restart"/>
            <w:vAlign w:val="center"/>
          </w:tcPr>
          <w:p w14:paraId="4ABA2063" w14:textId="74393CB3" w:rsidR="00721CB1" w:rsidRPr="00641A6F" w:rsidRDefault="00721CB1" w:rsidP="00BF6C6C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 w:hint="eastAsia"/>
                <w:sz w:val="22"/>
              </w:rPr>
              <w:t>Year</w:t>
            </w:r>
          </w:p>
        </w:tc>
        <w:tc>
          <w:tcPr>
            <w:tcW w:w="1418" w:type="dxa"/>
            <w:gridSpan w:val="2"/>
            <w:vMerge w:val="restart"/>
            <w:vAlign w:val="center"/>
          </w:tcPr>
          <w:p w14:paraId="61795619" w14:textId="3258922C" w:rsidR="00721CB1" w:rsidRPr="00641A6F" w:rsidRDefault="00721CB1" w:rsidP="00F21964">
            <w:pPr>
              <w:spacing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 xml:space="preserve">Number of </w:t>
            </w:r>
            <w:r>
              <w:rPr>
                <w:rFonts w:ascii="Times New Roman" w:hAnsi="Times New Roman" w:cs="Times New Roman"/>
                <w:sz w:val="22"/>
              </w:rPr>
              <w:t>h</w:t>
            </w:r>
            <w:r w:rsidRPr="00641A6F">
              <w:rPr>
                <w:rFonts w:ascii="Times New Roman" w:hAnsi="Times New Roman" w:cs="Times New Roman"/>
                <w:sz w:val="22"/>
              </w:rPr>
              <w:t>ouse</w:t>
            </w:r>
            <w:r>
              <w:rPr>
                <w:rFonts w:ascii="Times New Roman" w:hAnsi="Times New Roman" w:cs="Times New Roman"/>
                <w:sz w:val="22"/>
              </w:rPr>
              <w:t>hold</w:t>
            </w:r>
            <w:r w:rsidRPr="00641A6F">
              <w:rPr>
                <w:rFonts w:ascii="Times New Roman" w:hAnsi="Times New Roman" w:cs="Times New Roman"/>
                <w:sz w:val="22"/>
              </w:rPr>
              <w:t>s using briquettes as heating fuel</w:t>
            </w:r>
          </w:p>
        </w:tc>
        <w:tc>
          <w:tcPr>
            <w:tcW w:w="1540" w:type="dxa"/>
            <w:vMerge w:val="restart"/>
            <w:vAlign w:val="center"/>
          </w:tcPr>
          <w:p w14:paraId="06E8D8A6" w14:textId="0AEC7B14" w:rsidR="00721CB1" w:rsidRPr="00641A6F" w:rsidRDefault="00721CB1" w:rsidP="00BF6C6C">
            <w:pPr>
              <w:spacing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 w:hint="eastAsia"/>
                <w:sz w:val="22"/>
              </w:rPr>
              <w:t xml:space="preserve">Number of </w:t>
            </w:r>
            <w:r>
              <w:rPr>
                <w:rFonts w:ascii="Times New Roman" w:hAnsi="Times New Roman" w:cs="Times New Roman"/>
                <w:sz w:val="22"/>
              </w:rPr>
              <w:t>persons</w:t>
            </w:r>
            <w:r w:rsidRPr="00641A6F">
              <w:rPr>
                <w:rFonts w:ascii="Times New Roman" w:hAnsi="Times New Roman" w:cs="Times New Roman" w:hint="eastAsia"/>
                <w:sz w:val="22"/>
              </w:rPr>
              <w:t xml:space="preserve"> per household</w:t>
            </w:r>
          </w:p>
        </w:tc>
        <w:tc>
          <w:tcPr>
            <w:tcW w:w="1452" w:type="dxa"/>
            <w:vMerge w:val="restart"/>
            <w:vAlign w:val="center"/>
          </w:tcPr>
          <w:p w14:paraId="3038F522" w14:textId="77777777" w:rsidR="00721CB1" w:rsidRPr="00641A6F" w:rsidRDefault="00721CB1" w:rsidP="00BF6C6C">
            <w:pPr>
              <w:spacing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N</w:t>
            </w:r>
            <w:r w:rsidRPr="00641A6F">
              <w:rPr>
                <w:rFonts w:ascii="Times New Roman" w:hAnsi="Times New Roman" w:cs="Times New Roman" w:hint="eastAsia"/>
                <w:sz w:val="22"/>
              </w:rPr>
              <w:t xml:space="preserve">umber </w:t>
            </w:r>
            <w:r w:rsidRPr="00641A6F">
              <w:rPr>
                <w:rFonts w:ascii="Times New Roman" w:hAnsi="Times New Roman" w:cs="Times New Roman"/>
                <w:sz w:val="22"/>
              </w:rPr>
              <w:t>of people using</w:t>
            </w:r>
          </w:p>
          <w:p w14:paraId="2DCC0A6F" w14:textId="1420E089" w:rsidR="00721CB1" w:rsidRPr="00641A6F" w:rsidRDefault="00721CB1" w:rsidP="00BF6C6C">
            <w:pPr>
              <w:spacing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briquette</w:t>
            </w:r>
          </w:p>
        </w:tc>
        <w:tc>
          <w:tcPr>
            <w:tcW w:w="3907" w:type="dxa"/>
            <w:gridSpan w:val="3"/>
            <w:tcBorders>
              <w:bottom w:val="single" w:sz="4" w:space="0" w:color="auto"/>
            </w:tcBorders>
            <w:vAlign w:val="center"/>
          </w:tcPr>
          <w:p w14:paraId="7ED812DA" w14:textId="2D993975" w:rsidR="00721CB1" w:rsidRPr="00641A6F" w:rsidRDefault="00721CB1" w:rsidP="00B457FC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N</w:t>
            </w:r>
            <w:r>
              <w:rPr>
                <w:rFonts w:ascii="Times New Roman" w:hAnsi="Times New Roman" w:cs="Times New Roman"/>
                <w:sz w:val="22"/>
              </w:rPr>
              <w:t xml:space="preserve">umber of </w:t>
            </w:r>
            <w:r w:rsidR="00B457FC">
              <w:rPr>
                <w:rFonts w:ascii="Times New Roman" w:hAnsi="Times New Roman" w:cs="Times New Roman"/>
                <w:sz w:val="22"/>
              </w:rPr>
              <w:t>victims from CO poisoning</w:t>
            </w:r>
          </w:p>
        </w:tc>
      </w:tr>
      <w:tr w:rsidR="00721CB1" w:rsidRPr="00641A6F" w14:paraId="2418B2A9" w14:textId="77777777" w:rsidTr="00AB70B0"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1C97B30F" w14:textId="5FB9C14B" w:rsidR="00721CB1" w:rsidRPr="00641A6F" w:rsidRDefault="00721CB1" w:rsidP="00BF6C6C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1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2BCFBE1" w14:textId="6D7EC4E7" w:rsidR="00721CB1" w:rsidRPr="00641A6F" w:rsidRDefault="00721CB1" w:rsidP="00F21964">
            <w:pPr>
              <w:spacing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40" w:type="dxa"/>
            <w:vMerge/>
            <w:tcBorders>
              <w:bottom w:val="single" w:sz="4" w:space="0" w:color="auto"/>
            </w:tcBorders>
            <w:vAlign w:val="center"/>
          </w:tcPr>
          <w:p w14:paraId="27178769" w14:textId="53A6737E" w:rsidR="00721CB1" w:rsidRPr="00641A6F" w:rsidRDefault="00721CB1" w:rsidP="00BF6C6C">
            <w:pPr>
              <w:spacing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52" w:type="dxa"/>
            <w:vMerge/>
            <w:tcBorders>
              <w:bottom w:val="single" w:sz="4" w:space="0" w:color="auto"/>
            </w:tcBorders>
            <w:vAlign w:val="center"/>
          </w:tcPr>
          <w:p w14:paraId="4CB2821D" w14:textId="69C11B15" w:rsidR="00721CB1" w:rsidRPr="00641A6F" w:rsidRDefault="00721CB1" w:rsidP="00BF6C6C">
            <w:pPr>
              <w:spacing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56" w:type="dxa"/>
            <w:tcBorders>
              <w:bottom w:val="single" w:sz="4" w:space="0" w:color="auto"/>
            </w:tcBorders>
            <w:vAlign w:val="center"/>
          </w:tcPr>
          <w:p w14:paraId="77368180" w14:textId="40E0FBAB" w:rsidR="00721CB1" w:rsidRPr="00641A6F" w:rsidRDefault="00721CB1" w:rsidP="00685294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M</w:t>
            </w:r>
            <w:r w:rsidRPr="00641A6F">
              <w:rPr>
                <w:rFonts w:ascii="Times New Roman" w:hAnsi="Times New Roman" w:cs="Times New Roman" w:hint="eastAsia"/>
                <w:sz w:val="22"/>
              </w:rPr>
              <w:t xml:space="preserve">ild </w:t>
            </w:r>
            <w:r w:rsidRPr="00641A6F">
              <w:rPr>
                <w:rFonts w:ascii="Times New Roman" w:hAnsi="Times New Roman" w:cs="Times New Roman"/>
                <w:sz w:val="22"/>
              </w:rPr>
              <w:t>cases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vAlign w:val="center"/>
          </w:tcPr>
          <w:p w14:paraId="01130C15" w14:textId="1223B015" w:rsidR="00721CB1" w:rsidRPr="00641A6F" w:rsidRDefault="00721CB1" w:rsidP="00685294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Severe</w:t>
            </w:r>
            <w:r w:rsidRPr="00641A6F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Pr="00641A6F">
              <w:rPr>
                <w:rFonts w:ascii="Times New Roman" w:hAnsi="Times New Roman" w:cs="Times New Roman"/>
                <w:sz w:val="22"/>
              </w:rPr>
              <w:t>cases</w:t>
            </w:r>
          </w:p>
        </w:tc>
        <w:tc>
          <w:tcPr>
            <w:tcW w:w="1304" w:type="dxa"/>
            <w:tcBorders>
              <w:bottom w:val="single" w:sz="4" w:space="0" w:color="auto"/>
            </w:tcBorders>
            <w:vAlign w:val="center"/>
          </w:tcPr>
          <w:p w14:paraId="52C3296A" w14:textId="7E26CAC0" w:rsidR="00721CB1" w:rsidRPr="00641A6F" w:rsidRDefault="00721CB1" w:rsidP="00685294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Deaths</w:t>
            </w:r>
          </w:p>
        </w:tc>
      </w:tr>
      <w:tr w:rsidR="00721CB1" w:rsidRPr="00641A6F" w14:paraId="20D0E9CE" w14:textId="77777777" w:rsidTr="00854348">
        <w:tc>
          <w:tcPr>
            <w:tcW w:w="837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628AB298" w14:textId="25BEF9E8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51</w:t>
            </w:r>
          </w:p>
        </w:tc>
        <w:tc>
          <w:tcPr>
            <w:tcW w:w="1290" w:type="dxa"/>
            <w:tcBorders>
              <w:top w:val="single" w:sz="4" w:space="0" w:color="auto"/>
              <w:bottom w:val="nil"/>
            </w:tcBorders>
            <w:noWrap/>
            <w:tcMar>
              <w:right w:w="284" w:type="dxa"/>
            </w:tcMar>
            <w:vAlign w:val="center"/>
          </w:tcPr>
          <w:p w14:paraId="7DF249B5" w14:textId="1DD89F9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,021</w:t>
            </w:r>
          </w:p>
        </w:tc>
        <w:tc>
          <w:tcPr>
            <w:tcW w:w="1540" w:type="dxa"/>
            <w:tcBorders>
              <w:top w:val="single" w:sz="4" w:space="0" w:color="auto"/>
              <w:bottom w:val="nil"/>
            </w:tcBorders>
            <w:tcMar>
              <w:right w:w="170" w:type="dxa"/>
            </w:tcMar>
            <w:vAlign w:val="center"/>
          </w:tcPr>
          <w:p w14:paraId="53029273" w14:textId="603E3B80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698</w:t>
            </w:r>
          </w:p>
        </w:tc>
        <w:tc>
          <w:tcPr>
            <w:tcW w:w="1452" w:type="dxa"/>
            <w:tcBorders>
              <w:top w:val="single" w:sz="4" w:space="0" w:color="auto"/>
              <w:bottom w:val="nil"/>
            </w:tcBorders>
            <w:noWrap/>
            <w:tcMar>
              <w:right w:w="284" w:type="dxa"/>
            </w:tcMar>
            <w:vAlign w:val="center"/>
          </w:tcPr>
          <w:p w14:paraId="24B91C9F" w14:textId="4D7D4A2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7,214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C8BC73E" w14:textId="57AACB3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49</w:t>
            </w:r>
          </w:p>
        </w:tc>
        <w:tc>
          <w:tcPr>
            <w:tcW w:w="13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9677A4D" w14:textId="01B1984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02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21CBC1A7" w14:textId="4C958EF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</w:t>
            </w:r>
          </w:p>
        </w:tc>
      </w:tr>
      <w:tr w:rsidR="00721CB1" w:rsidRPr="00641A6F" w14:paraId="4021CE5A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09A637EA" w14:textId="58A07178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52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8BBC8B3" w14:textId="1054F75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0,255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670F59CF" w14:textId="3E2FD81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68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52F551C9" w14:textId="3780957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70,05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84F61F7" w14:textId="72F9E2C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1,507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86E0153" w14:textId="26423E8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36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F35704A" w14:textId="0EA3D37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1</w:t>
            </w:r>
          </w:p>
        </w:tc>
      </w:tr>
      <w:tr w:rsidR="00721CB1" w:rsidRPr="00641A6F" w14:paraId="6FE92176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6BF63C1E" w14:textId="6511286D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5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606D3A8A" w14:textId="3AAE688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03,801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596BB2D9" w14:textId="26652576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67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3B90C32" w14:textId="0E61791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,156,36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D159A14" w14:textId="34F7842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43,628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0C4C8C9" w14:textId="0561F42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,82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1857807E" w14:textId="568E3D7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24</w:t>
            </w:r>
          </w:p>
        </w:tc>
      </w:tr>
      <w:tr w:rsidR="00721CB1" w:rsidRPr="00641A6F" w14:paraId="1A7AC2A7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5DB5A057" w14:textId="3D7A0C30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54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BD52491" w14:textId="6F610E7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13,657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5AE884EC" w14:textId="69B1ABDB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66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5403F0F" w14:textId="68ED4A3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,775,92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CBFD673" w14:textId="0B346E7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7,002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692D5DD" w14:textId="1DC4E23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0,48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5A236230" w14:textId="3DD3A72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91</w:t>
            </w:r>
          </w:p>
        </w:tc>
      </w:tr>
      <w:tr w:rsidR="00721CB1" w:rsidRPr="00641A6F" w14:paraId="35F5C1BC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728A33C4" w14:textId="64727994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55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AF0E1C3" w14:textId="2C668AF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29,824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4611BD8C" w14:textId="7F0A1452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65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1A1772E" w14:textId="7603EA0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,428,50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A65F8F4" w14:textId="7983C89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91,623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50C68EE" w14:textId="3A93EE9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4,33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58224674" w14:textId="01BAD19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61</w:t>
            </w:r>
          </w:p>
        </w:tc>
      </w:tr>
      <w:tr w:rsidR="00721CB1" w:rsidRPr="00641A6F" w14:paraId="3B886B15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30160ADC" w14:textId="185CDA50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56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58AB7149" w14:textId="0AE2949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52,302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4425F5C8" w14:textId="0B351382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63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F52C195" w14:textId="7BF3810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,113,87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4D97FB8" w14:textId="53832A0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17,481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70582CC" w14:textId="2393716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8,378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3977947E" w14:textId="678B252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34</w:t>
            </w:r>
          </w:p>
        </w:tc>
      </w:tr>
      <w:tr w:rsidR="00721CB1" w:rsidRPr="00641A6F" w14:paraId="201CCC77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7B80DF24" w14:textId="727E39E8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5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9FD521B" w14:textId="6990454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81,091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26438A2F" w14:textId="63D59DC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62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81905A5" w14:textId="014A8E2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,831,81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2FA32E1" w14:textId="0032CFF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44,568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37EB476" w14:textId="17E0E18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2,61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EDDDAB8" w14:textId="160F0B0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412</w:t>
            </w:r>
          </w:p>
        </w:tc>
      </w:tr>
      <w:tr w:rsidR="00721CB1" w:rsidRPr="00641A6F" w14:paraId="5D9D08CD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0BDCC262" w14:textId="6BC2ED40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58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F19D237" w14:textId="6233168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16,192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0CA24CB1" w14:textId="0DC95C5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61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964EB6E" w14:textId="328D20F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,582,10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FA8BF97" w14:textId="030C0DE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72,874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7CADB85" w14:textId="02A0257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7,04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4C546B16" w14:textId="0022030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492</w:t>
            </w:r>
          </w:p>
        </w:tc>
      </w:tr>
      <w:tr w:rsidR="00721CB1" w:rsidRPr="00641A6F" w14:paraId="658C3FE2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6C678A32" w14:textId="4CB2F710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59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5B2D8551" w14:textId="3AADC76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57,603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C6056A7" w14:textId="66B06E76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60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6E949E5" w14:textId="40F183E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,364,49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EC4882C" w14:textId="75C10D0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02,393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4A8B962" w14:textId="4AB5739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1,66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7DC9D52" w14:textId="1D92226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576</w:t>
            </w:r>
          </w:p>
        </w:tc>
      </w:tr>
      <w:tr w:rsidR="00721CB1" w:rsidRPr="00641A6F" w14:paraId="09165FB9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507BACEC" w14:textId="01657565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60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3A5C22F" w14:textId="63B96EB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053,314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91766DA" w14:textId="1AF46D85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59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1D1BAF9" w14:textId="3EBA192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,888,02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5FEAD03" w14:textId="2941E27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22,212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6401BAB" w14:textId="3415325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4,76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64721ED9" w14:textId="420E234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33</w:t>
            </w:r>
          </w:p>
        </w:tc>
      </w:tr>
      <w:tr w:rsidR="00721CB1" w:rsidRPr="00641A6F" w14:paraId="724D4FDC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3A62FD78" w14:textId="1F4D426A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61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2A2C674" w14:textId="58D7EC4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213,948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39A40C29" w14:textId="1E8EA9C9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555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65734754" w14:textId="1BA14BD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6,743,48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2844878" w14:textId="71BA81A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57,700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77DCED18" w14:textId="06DFFE3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40,31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180B930" w14:textId="58E93B5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34</w:t>
            </w:r>
          </w:p>
        </w:tc>
      </w:tr>
      <w:tr w:rsidR="00721CB1" w:rsidRPr="00641A6F" w14:paraId="022D1BFA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1AFD9AA4" w14:textId="4B4E8555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62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E2258D4" w14:textId="2E280BB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382,545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56B668EC" w14:textId="365613BA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52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EE41082" w14:textId="70736E5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7,631,64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7E5A1ED8" w14:textId="77F8C38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93,188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25E3994" w14:textId="2E660BA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45,86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53D3DF5F" w14:textId="0CC5996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835</w:t>
            </w:r>
          </w:p>
        </w:tc>
      </w:tr>
      <w:tr w:rsidR="00721CB1" w:rsidRPr="00641A6F" w14:paraId="376B4D3A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1796FED8" w14:textId="6FF0816D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6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6BB60B7" w14:textId="72B74E9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559,106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2D7A1876" w14:textId="4B6C01CD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485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0092163" w14:textId="6B3DBB5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,551,69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952A77C" w14:textId="4581980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28,676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2F015B1" w14:textId="4A55736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51,41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3F7CF261" w14:textId="5320CCC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936</w:t>
            </w:r>
          </w:p>
        </w:tc>
      </w:tr>
      <w:tr w:rsidR="00721CB1" w:rsidRPr="00641A6F" w14:paraId="3A3CF510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2A7E89AE" w14:textId="1054BAEB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64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5374A95B" w14:textId="66E7F0B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743,631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3D91FD66" w14:textId="02637BF1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45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4B2F6C4" w14:textId="2902FED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9,502,78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0B18656" w14:textId="5BB0428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64,164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57B4F82" w14:textId="5627704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56,967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56A605E5" w14:textId="5E36CB3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037</w:t>
            </w:r>
          </w:p>
        </w:tc>
      </w:tr>
      <w:tr w:rsidR="00721CB1" w:rsidRPr="00641A6F" w14:paraId="40148A43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4F923C9B" w14:textId="50356C73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65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82BDF53" w14:textId="39B2A46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936,121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062344E7" w14:textId="54DAF784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415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2170BEA" w14:textId="7C86F58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0,484,09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930DA1D" w14:textId="11AC1F5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99,652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22C56AB" w14:textId="652C70C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2,518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A058036" w14:textId="41B976E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138</w:t>
            </w:r>
          </w:p>
        </w:tc>
      </w:tr>
      <w:tr w:rsidR="00721CB1" w:rsidRPr="00641A6F" w14:paraId="6CDFA2E2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6F08F372" w14:textId="45CBD2D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66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57044B7" w14:textId="122AFF0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,136,575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F08F452" w14:textId="5054C55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38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591F7CF" w14:textId="77FE480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1,494,77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BDC8A28" w14:textId="01C0432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435,140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76ACDEB8" w14:textId="79FC412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8,069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60E92FE7" w14:textId="3C1B913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239</w:t>
            </w:r>
          </w:p>
        </w:tc>
      </w:tr>
      <w:tr w:rsidR="00721CB1" w:rsidRPr="00641A6F" w14:paraId="6402A347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5A789C81" w14:textId="2ABB09F4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6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6018E9FC" w14:textId="213D034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,344,993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36D562AE" w14:textId="32959E38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345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33789E6" w14:textId="0A36DB0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2,533,98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74B20A7A" w14:textId="3294592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470,628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D48E6EC" w14:textId="36A9A59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3,62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20CFEEA3" w14:textId="542386C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340</w:t>
            </w:r>
          </w:p>
        </w:tc>
      </w:tr>
      <w:tr w:rsidR="00721CB1" w:rsidRPr="00641A6F" w14:paraId="43E369DF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543EC03F" w14:textId="54EC85F3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68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662087B" w14:textId="41B5852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,561,375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9EC171E" w14:textId="45FA11EC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31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13FE231" w14:textId="08B7159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3,600,90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AD55B3A" w14:textId="4149660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506,116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619896D" w14:textId="1A4A035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9,17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3CB9EDC5" w14:textId="6A63CF6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441</w:t>
            </w:r>
          </w:p>
        </w:tc>
      </w:tr>
      <w:tr w:rsidR="00721CB1" w:rsidRPr="00641A6F" w14:paraId="0EBF6942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0661588C" w14:textId="2243D0F2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69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5F8E9FBD" w14:textId="1E9B2A5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,785,721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D930E4B" w14:textId="317A38BE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275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D983E06" w14:textId="51C4520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4,694,67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4901983" w14:textId="2C30629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541,604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72F8C4F" w14:textId="4B0F2B2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84,72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062684C0" w14:textId="0848DBB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542</w:t>
            </w:r>
          </w:p>
        </w:tc>
      </w:tr>
      <w:tr w:rsidR="00721CB1" w:rsidRPr="00641A6F" w14:paraId="2C85D29E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6035C298" w14:textId="0A48B35A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70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9773536" w14:textId="4FFAB8F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,018,032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3D4112FD" w14:textId="4CB5E498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24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4823A7F" w14:textId="7C68FD0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5,814,48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30AD1A9" w14:textId="49E0FCB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577,092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11A0ABA" w14:textId="3019142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90,27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F1A3C3C" w14:textId="11FF780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643</w:t>
            </w:r>
          </w:p>
        </w:tc>
      </w:tr>
      <w:tr w:rsidR="00721CB1" w:rsidRPr="00641A6F" w14:paraId="12796306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24EDC4F4" w14:textId="23443AED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71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50A9780A" w14:textId="2AB088F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,287,766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106F08B4" w14:textId="0AC4C2A3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20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EAD988B" w14:textId="078BCDA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7,096,38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4C1B3FC" w14:textId="34877EE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20,887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62299D3" w14:textId="63C1639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97,12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873EDDE" w14:textId="2B3DCE9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768</w:t>
            </w:r>
          </w:p>
        </w:tc>
      </w:tr>
      <w:tr w:rsidR="00721CB1" w:rsidRPr="00641A6F" w14:paraId="03963C0B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55D89CF1" w14:textId="27D2A4B2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72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209B97E" w14:textId="38EA8BD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,568,377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A1DFED8" w14:textId="5D109E8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16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6BC6B035" w14:textId="0DCC2C2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8,412,82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062D851" w14:textId="7B239AA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64,682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B116708" w14:textId="5FE6078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03,977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55AA5BF2" w14:textId="2B4C98E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892</w:t>
            </w:r>
          </w:p>
        </w:tc>
      </w:tr>
      <w:tr w:rsidR="00721CB1" w:rsidRPr="00641A6F" w14:paraId="3D5FE090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358A1F67" w14:textId="0B7AA879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7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EE38F1C" w14:textId="3C34FF0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,859,868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4AF5CCBC" w14:textId="2F96B47E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12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52BC1E8A" w14:textId="0B1A033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,762,52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5EC7099" w14:textId="5FE508B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08,477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AA8569B" w14:textId="79D7EB4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10,828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170F348E" w14:textId="322E6FA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017</w:t>
            </w:r>
          </w:p>
        </w:tc>
      </w:tr>
      <w:tr w:rsidR="00721CB1" w:rsidRPr="00641A6F" w14:paraId="4F606150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2236B7E6" w14:textId="0CF79D39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74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839C640" w14:textId="42C77CC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,162,235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4B775AF8" w14:textId="7EF92D98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08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CE9AE24" w14:textId="18001D4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1,144,15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BCA70F2" w14:textId="7919E6F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52,272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05BD3E6" w14:textId="576A598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17,679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6DDCEC41" w14:textId="1D49216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142</w:t>
            </w:r>
          </w:p>
        </w:tc>
      </w:tr>
      <w:tr w:rsidR="00721CB1" w:rsidRPr="00641A6F" w14:paraId="549280A4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3F8222E3" w14:textId="7C164AB4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75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E813CB9" w14:textId="61A0BF2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,333,725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3F037261" w14:textId="3DDC628C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.04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247BFBF" w14:textId="0D06AD6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1,841,97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593A0F6" w14:textId="6A8F904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96,067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B92B50A" w14:textId="74AB67A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24,53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26382FE7" w14:textId="48CD000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266</w:t>
            </w:r>
          </w:p>
        </w:tc>
      </w:tr>
      <w:tr w:rsidR="00721CB1" w:rsidRPr="00641A6F" w14:paraId="25BC89BA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135DF79C" w14:textId="3F39D38F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76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6F0E1F5" w14:textId="1C350A5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,681,864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32193604" w14:textId="6D43D4B9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.94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C3A1245" w14:textId="6104DCD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3,137,77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ADB9A3D" w14:textId="2E47C8A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808,63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5B8E057" w14:textId="47F2989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26,49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60833CB3" w14:textId="54DF3C8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302</w:t>
            </w:r>
          </w:p>
        </w:tc>
      </w:tr>
      <w:tr w:rsidR="00721CB1" w:rsidRPr="00641A6F" w14:paraId="6EA87A71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4CFC7139" w14:textId="4BD7DF30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7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B906A95" w14:textId="12B3904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,891,366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3E55858F" w14:textId="0B435801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.84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1F197F6" w14:textId="1202823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3,693,77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C5FB07A" w14:textId="43A3FF1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821,211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E0218C0" w14:textId="4A6DECE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28,46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117C7530" w14:textId="517787C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338</w:t>
            </w:r>
          </w:p>
        </w:tc>
      </w:tr>
      <w:tr w:rsidR="00721CB1" w:rsidRPr="00641A6F" w14:paraId="73B84157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506E303E" w14:textId="2363EAB2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78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E3DA9A5" w14:textId="7C79654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,103,989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0EA1E0BB" w14:textId="0D002CA3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.74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3372BD7" w14:textId="03AC7BA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4,223,53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699C301" w14:textId="25747B5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833,783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73DAC66A" w14:textId="6CECEAA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30,429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2AFAD488" w14:textId="1BB4B4D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374</w:t>
            </w:r>
          </w:p>
        </w:tc>
      </w:tr>
      <w:tr w:rsidR="00721CB1" w:rsidRPr="00641A6F" w14:paraId="37803902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7EAFA1EF" w14:textId="1BE81931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79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2E44D6E" w14:textId="272DB6C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,319,732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B7B3552" w14:textId="24D45A89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.64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0B98C1E" w14:textId="10C974A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4,726,11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9412228" w14:textId="214BB18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846,355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2C82868" w14:textId="0A1FB11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32,39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13C2E963" w14:textId="59855F9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410</w:t>
            </w:r>
          </w:p>
        </w:tc>
      </w:tr>
      <w:tr w:rsidR="00721CB1" w:rsidRPr="00641A6F" w14:paraId="3C4AF9FD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4D17C47D" w14:textId="1B6A3994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80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3D9C32F" w14:textId="402DC3F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,570,471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4219865" w14:textId="20DF727B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.55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7E04EFB" w14:textId="1C23C66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5,345,64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342C96E" w14:textId="6880E2E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858,927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436370F" w14:textId="5ED1CF7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34,36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1EEB19D6" w14:textId="3825CB6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445</w:t>
            </w:r>
          </w:p>
        </w:tc>
      </w:tr>
      <w:tr w:rsidR="00721CB1" w:rsidRPr="00641A6F" w14:paraId="03DE2C21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2365312F" w14:textId="72ECA25D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81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C1C9C7B" w14:textId="0B86072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,731,452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0AC14AA" w14:textId="55F8A080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.45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4A1B2E0" w14:textId="6E75A68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5,550,81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A57EB42" w14:textId="0D3F221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829,867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9E8F913" w14:textId="2AA3254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29,817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39A82D49" w14:textId="57C971E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363</w:t>
            </w:r>
          </w:p>
        </w:tc>
      </w:tr>
      <w:tr w:rsidR="00721CB1" w:rsidRPr="00641A6F" w14:paraId="76C514D4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7D4FA2F6" w14:textId="22EC6A9E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82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32BA150" w14:textId="568C08B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,922,003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6BD87445" w14:textId="285BBF96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.36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69F15ECB" w14:textId="5099788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5,855,46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BCE88F4" w14:textId="0836879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800,807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D68F877" w14:textId="7FC2A61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25,27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6F10E8EF" w14:textId="2E30861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280</w:t>
            </w:r>
          </w:p>
        </w:tc>
      </w:tr>
      <w:tr w:rsidR="00721CB1" w:rsidRPr="00641A6F" w14:paraId="5E40D882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01BCFA89" w14:textId="740F4853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8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9E41470" w14:textId="2BA6270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,110,246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4DF0EF25" w14:textId="1EA77544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.27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F1342D9" w14:textId="70781F1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6,115,19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0F84199" w14:textId="608D893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71,747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EF937FE" w14:textId="3CA72A4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20,72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59E5C198" w14:textId="52C4AA4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197</w:t>
            </w:r>
          </w:p>
        </w:tc>
      </w:tr>
      <w:tr w:rsidR="00721CB1" w:rsidRPr="00641A6F" w14:paraId="5081C232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78BEC977" w14:textId="7B8E92BA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lastRenderedPageBreak/>
              <w:t>1984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A43DD0E" w14:textId="2AF0422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,296,182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2884419F" w14:textId="57CD53B9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.18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4D63AF0" w14:textId="6473553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6,330,63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9A002A5" w14:textId="4B44C6E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42,687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A925EB6" w14:textId="0C6B398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16,179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0C48661B" w14:textId="5EEE824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114</w:t>
            </w:r>
          </w:p>
        </w:tc>
      </w:tr>
      <w:tr w:rsidR="00721CB1" w:rsidRPr="00641A6F" w14:paraId="34917D21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1D03CE56" w14:textId="58B663C3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85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60F685F" w14:textId="069FBF9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,479,811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0823E805" w14:textId="16150E56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.09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6488C3AF" w14:textId="7FFC1F9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6,502,42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DC7EF6E" w14:textId="334214D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13,627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A394D84" w14:textId="12F77E1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11,63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35F92D9" w14:textId="251FA4D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032</w:t>
            </w:r>
          </w:p>
        </w:tc>
      </w:tr>
      <w:tr w:rsidR="00721CB1" w:rsidRPr="00641A6F" w14:paraId="60ABC767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4C7A1CDA" w14:textId="249B2C1E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86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3B1A413" w14:textId="5C7A8B2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,679,27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50F02E50" w14:textId="59852271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.01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92DA2DB" w14:textId="6860694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6,810,59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6CD85B2" w14:textId="76D1581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08,541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58EEB36" w14:textId="616F00E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10,838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6E23F85" w14:textId="143D538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017</w:t>
            </w:r>
          </w:p>
        </w:tc>
      </w:tr>
      <w:tr w:rsidR="00721CB1" w:rsidRPr="00641A6F" w14:paraId="4C21925D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390D9E73" w14:textId="57FDBF7E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8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5A84680F" w14:textId="0B20D7E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,871,033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2498EFD4" w14:textId="56D8C261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93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A354C78" w14:textId="59F6ADD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7,058,128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9C350C5" w14:textId="4EE3E81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03,456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4FE3962" w14:textId="08CB2A0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10,04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47EC37B2" w14:textId="41DF380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003</w:t>
            </w:r>
          </w:p>
        </w:tc>
      </w:tr>
      <w:tr w:rsidR="00721CB1" w:rsidRPr="00641A6F" w14:paraId="22E10711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3EF8C670" w14:textId="4631F68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88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68E1898E" w14:textId="776E85B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,055,10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2F6708BE" w14:textId="7E214BC4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86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EC73A0A" w14:textId="043FB53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7,246,79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C0A6361" w14:textId="7733149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98,370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5936099" w14:textId="7872117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09,247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51ED97AF" w14:textId="6DEBBEC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988</w:t>
            </w:r>
          </w:p>
        </w:tc>
      </w:tr>
      <w:tr w:rsidR="00721CB1" w:rsidRPr="00641A6F" w14:paraId="38D4A026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2DD8DFA2" w14:textId="7DFFB6FA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89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4081620" w14:textId="045F2F5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,163,175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545C661" w14:textId="530A058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78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0D861B7" w14:textId="24749A5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7,119,78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829614D" w14:textId="101EC26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93,285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686AD2D" w14:textId="35F1BE2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08,45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37AE67E5" w14:textId="3B2A27C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974</w:t>
            </w:r>
          </w:p>
        </w:tc>
      </w:tr>
      <w:tr w:rsidR="00721CB1" w:rsidRPr="00641A6F" w14:paraId="04190E2B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5010911E" w14:textId="4F2DB52F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90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69C1865" w14:textId="616F04E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,176,36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4D60B521" w14:textId="10E1E63D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71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211960C" w14:textId="6F52420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6,624,29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7B602C8" w14:textId="7A712B5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88,19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C9583E1" w14:textId="2E02A55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07,65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EF124AD" w14:textId="699D491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959</w:t>
            </w:r>
          </w:p>
        </w:tc>
      </w:tr>
      <w:tr w:rsidR="00721CB1" w:rsidRPr="00641A6F" w14:paraId="4F6DAD96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50412AE9" w14:textId="3FFEA2AA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91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6F181BB0" w14:textId="7772B73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,144,00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0AEB1020" w14:textId="72E25054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63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6D63F5D" w14:textId="7DB0A6F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5,975,58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449C547" w14:textId="39F937F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81,953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D21FD3F" w14:textId="6B5B6CF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06,679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4BFD4C87" w14:textId="5A2E80B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942</w:t>
            </w:r>
          </w:p>
        </w:tc>
      </w:tr>
      <w:tr w:rsidR="00721CB1" w:rsidRPr="00641A6F" w14:paraId="1BE03375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3DA92577" w14:textId="31C071FC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92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D0F1522" w14:textId="779CB6E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,162,00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66AA7717" w14:textId="38E8CD9F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56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4A7A0F9" w14:textId="4F1350A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1,949,04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DD72E5A" w14:textId="1BA469F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574,52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319E785" w14:textId="4B50FEC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89,87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3D3B553" w14:textId="25B219F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636</w:t>
            </w:r>
          </w:p>
        </w:tc>
      </w:tr>
      <w:tr w:rsidR="00721CB1" w:rsidRPr="00641A6F" w14:paraId="356F8C12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0322BE30" w14:textId="0CB43EEF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9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66E6F121" w14:textId="72DBE75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,997,00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44BD79F3" w14:textId="6B3828C0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48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3FC2C88" w14:textId="25A6347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3,941,53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C451B4B" w14:textId="3743493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63,83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2350DCC" w14:textId="49FF585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56,91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385F2732" w14:textId="17066CE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036</w:t>
            </w:r>
          </w:p>
        </w:tc>
      </w:tr>
      <w:tr w:rsidR="00721CB1" w:rsidRPr="00641A6F" w14:paraId="41F14AF2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135D5F64" w14:textId="3FED0B6F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94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021326F" w14:textId="3D119D7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,379,00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14987B28" w14:textId="29079DB8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41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8B9752A" w14:textId="2359EFB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,121,90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DD0A6FA" w14:textId="56EDE79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11,328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8A2A542" w14:textId="7C64825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3,058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62AA7FAF" w14:textId="1A5D0E7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02</w:t>
            </w:r>
          </w:p>
        </w:tc>
      </w:tr>
      <w:tr w:rsidR="00721CB1" w:rsidRPr="00641A6F" w14:paraId="443BB1E5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60D4EEBE" w14:textId="30D70D03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95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63D7DE24" w14:textId="7D72A42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412,00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6B71F33A" w14:textId="36FF5751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34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D8CE458" w14:textId="443D70F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4,716,08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7120C993" w14:textId="4E18D08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22,342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1E202CB" w14:textId="37FBC14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9,138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2691D8ED" w14:textId="61940C3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48</w:t>
            </w:r>
          </w:p>
        </w:tc>
      </w:tr>
      <w:tr w:rsidR="00721CB1" w:rsidRPr="00641A6F" w14:paraId="7E130B9A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41248811" w14:textId="69795F99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96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184C0E7" w14:textId="5FF461C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32,00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4CE937C2" w14:textId="00AB731A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29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A0CDF26" w14:textId="60434B0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,742,27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AD98E32" w14:textId="10ACE82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0,924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730E264" w14:textId="7EACA46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1,09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4969E215" w14:textId="07CF937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02</w:t>
            </w:r>
          </w:p>
        </w:tc>
      </w:tr>
      <w:tr w:rsidR="00721CB1" w:rsidRPr="00641A6F" w14:paraId="1B8208BB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3BB11A31" w14:textId="3C9B742D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9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4469E66" w14:textId="221934D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88,00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437654D" w14:textId="4F0F299D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25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C36284C" w14:textId="1AAB3E6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,912,17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4B49FB0" w14:textId="0F5D7CF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49,306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705EDFA0" w14:textId="1449DFF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,71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02B60247" w14:textId="5096820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40</w:t>
            </w:r>
          </w:p>
        </w:tc>
      </w:tr>
      <w:tr w:rsidR="00721CB1" w:rsidRPr="00641A6F" w14:paraId="5A8D1056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6695A47B" w14:textId="79BA99F4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98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5D3FC85" w14:textId="435EA74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53,00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008B3B22" w14:textId="38B79536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20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8683F65" w14:textId="28CDFDD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,132,42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25500CD" w14:textId="6D6497A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9,111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20C8846" w14:textId="0290C55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4,55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55D4AA10" w14:textId="20A5661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83</w:t>
            </w:r>
          </w:p>
        </w:tc>
      </w:tr>
      <w:tr w:rsidR="00721CB1" w:rsidRPr="00641A6F" w14:paraId="1FA0114E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70B89BFD" w14:textId="59D8FAA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1999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5453690" w14:textId="37460FF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16,00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B4B23AD" w14:textId="4962C726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16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CA49D4F" w14:textId="5FB960F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999,82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233A41C" w14:textId="20BDBD5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5,625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22B99CB" w14:textId="780B5FF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4,008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4DB7CF7F" w14:textId="7EB215C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73</w:t>
            </w:r>
          </w:p>
        </w:tc>
      </w:tr>
      <w:tr w:rsidR="00721CB1" w:rsidRPr="00641A6F" w14:paraId="4A8CE98F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5AC4B2D4" w14:textId="077B449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00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70D5285" w14:textId="4710FD2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62,626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65239A8C" w14:textId="7F278898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12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1ECCBB9" w14:textId="2E87E56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19,39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4502A0A" w14:textId="51FF7EF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0,96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2696D17" w14:textId="6917EDE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28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018AF2B0" w14:textId="0CF5D90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0</w:t>
            </w:r>
          </w:p>
        </w:tc>
      </w:tr>
      <w:tr w:rsidR="00721CB1" w:rsidRPr="00641A6F" w14:paraId="0D9E8B4D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1AE8DF74" w14:textId="0D4548B4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01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2D13589" w14:textId="58F1F65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67,012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5EFFC526" w14:textId="41B7046B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07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53B30BA" w14:textId="3D6CE9F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20,26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AC914F5" w14:textId="30AECC0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1,07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F35B620" w14:textId="1F8FE0D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297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3A98A92A" w14:textId="59C99D2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0</w:t>
            </w:r>
          </w:p>
        </w:tc>
      </w:tr>
      <w:tr w:rsidR="00721CB1" w:rsidRPr="00641A6F" w14:paraId="52C412E9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1652B0B0" w14:textId="6AB25C8B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02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D510DC0" w14:textId="6E8D8AF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71,152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29897956" w14:textId="6F73E5D3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3.02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A009204" w14:textId="3F05613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19,96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2EE58A8" w14:textId="5867188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1,190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CCBD729" w14:textId="5900BF9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31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230A073A" w14:textId="225F67D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0</w:t>
            </w:r>
          </w:p>
        </w:tc>
      </w:tr>
      <w:tr w:rsidR="00721CB1" w:rsidRPr="00641A6F" w14:paraId="74563C0B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4716627D" w14:textId="305DED4A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0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0CD3A30" w14:textId="2F1B222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75,364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1C3E290B" w14:textId="02ED441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97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7B94A2A" w14:textId="765AF29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19,48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A5EE574" w14:textId="4882E8D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1,300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59575D2" w14:textId="2F8EF29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33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31D5DB99" w14:textId="27A8626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1</w:t>
            </w:r>
          </w:p>
        </w:tc>
      </w:tr>
      <w:tr w:rsidR="00721CB1" w:rsidRPr="00641A6F" w14:paraId="073BC5F9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2B4A6C6E" w14:textId="3EE5E5D9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04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612E8A4E" w14:textId="3170C89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79,702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517CC414" w14:textId="0A28E4FF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92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A7B02C4" w14:textId="3AA5E9A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18,96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C25E854" w14:textId="0C8A69F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1,410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754EB129" w14:textId="1458946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349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66EF5925" w14:textId="5DDD26B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1</w:t>
            </w:r>
          </w:p>
        </w:tc>
      </w:tr>
      <w:tr w:rsidR="00721CB1" w:rsidRPr="00641A6F" w14:paraId="336E940A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1B2699A8" w14:textId="4DBA5250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05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2E17E5A" w14:textId="2E2A44E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93,464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0FB8FEA4" w14:textId="2C26007E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88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70D990B" w14:textId="02D13AA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45,17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FB50F10" w14:textId="51C8DA1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1,521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00FD160" w14:textId="5869E87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36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49E00D64" w14:textId="17616700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1</w:t>
            </w:r>
          </w:p>
        </w:tc>
      </w:tr>
      <w:tr w:rsidR="00721CB1" w:rsidRPr="00641A6F" w14:paraId="408946B2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34320DE3" w14:textId="52C899D9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06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F4B9786" w14:textId="2CADD3C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32,272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1200FC9F" w14:textId="7C259EFE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85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AE82CDD" w14:textId="6E3A64F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948,96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80DF09A" w14:textId="6DE18AD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1,878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9D42760" w14:textId="011DD30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42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3AF76923" w14:textId="4EC3453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2</w:t>
            </w:r>
          </w:p>
        </w:tc>
      </w:tr>
      <w:tr w:rsidR="00721CB1" w:rsidRPr="00641A6F" w14:paraId="3B9A7ADD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6D69F27A" w14:textId="2E35ECD0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0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4882E08" w14:textId="39C8C5C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11,923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475A9830" w14:textId="31D93C7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83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98D3483" w14:textId="1011C4C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83,36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92485F1" w14:textId="77CAE31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2,235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9334E3C" w14:textId="1AE16B8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478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504D2BE9" w14:textId="44DD66E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3</w:t>
            </w:r>
          </w:p>
        </w:tc>
      </w:tr>
      <w:tr w:rsidR="00721CB1" w:rsidRPr="00641A6F" w14:paraId="7CB4569B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3068355F" w14:textId="38E7181F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08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8D4431F" w14:textId="658F4C1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33,46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21FCC48" w14:textId="4B059EFB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80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8ECE60F" w14:textId="3534742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936,35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342A9B0" w14:textId="2D598E6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2,592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F748F6A" w14:textId="596CA72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53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65AEC47A" w14:textId="5C6887A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4</w:t>
            </w:r>
          </w:p>
        </w:tc>
      </w:tr>
      <w:tr w:rsidR="00721CB1" w:rsidRPr="00641A6F" w14:paraId="0198CEDF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2D6B73CB" w14:textId="4A779FE8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09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E45F36A" w14:textId="21694A4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38,34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2C97D39E" w14:textId="67C3105E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78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579E3162" w14:textId="4DF27F5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941,93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AD96666" w14:textId="6BFBC42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2,94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13A432D" w14:textId="2C93697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59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232FF362" w14:textId="1878254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5</w:t>
            </w:r>
          </w:p>
        </w:tc>
      </w:tr>
      <w:tr w:rsidR="00721CB1" w:rsidRPr="00641A6F" w14:paraId="4ACD566C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5E44F370" w14:textId="66B04D49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10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63BF2E6" w14:textId="394A305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50,293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14E20D04" w14:textId="65E46D64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76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F1A136B" w14:textId="4803EDB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966,80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6667B5DA" w14:textId="1799532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3,306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3B85F10" w14:textId="488909C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64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4323ADBF" w14:textId="11F6163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6</w:t>
            </w:r>
          </w:p>
        </w:tc>
      </w:tr>
      <w:tr w:rsidR="00721CB1" w:rsidRPr="00641A6F" w14:paraId="2A54FFC9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42794580" w14:textId="317A7F5E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11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416C184A" w14:textId="3E79010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30,220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6AECB216" w14:textId="108D9ECA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71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578E2B7" w14:textId="3669274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95,55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99E4F89" w14:textId="6A7DC349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2,197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95E186E" w14:textId="739D10F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47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19DC0FC0" w14:textId="0DA591F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3</w:t>
            </w:r>
          </w:p>
        </w:tc>
      </w:tr>
      <w:tr w:rsidR="00721CB1" w:rsidRPr="00641A6F" w14:paraId="31A48E23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19E57CFE" w14:textId="5B81F762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12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3F8CDE1" w14:textId="40E8A93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25,026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4AFEEDA8" w14:textId="4B53D9DE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66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0F0135C" w14:textId="41C6DA6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65,86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5237549" w14:textId="2F3AEF7B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1,088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3C572239" w14:textId="0290793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299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75C8C117" w14:textId="1F39262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60</w:t>
            </w:r>
          </w:p>
        </w:tc>
      </w:tr>
      <w:tr w:rsidR="00721CB1" w:rsidRPr="00641A6F" w14:paraId="6C34E358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10ED9515" w14:textId="566873C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13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57CFB3C" w14:textId="14673BF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09,502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26BECD8B" w14:textId="460897F6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61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0E00F70" w14:textId="51CDA648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809,65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EBCE92C" w14:textId="292CEC94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9,978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049FA47" w14:textId="39F07F6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,12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51134B19" w14:textId="1F9A390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57</w:t>
            </w:r>
          </w:p>
        </w:tc>
      </w:tr>
      <w:tr w:rsidR="00721CB1" w:rsidRPr="00641A6F" w14:paraId="5450BD8D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4402A6A6" w14:textId="64111FF5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14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34BFF590" w14:textId="2451073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95,328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433C6530" w14:textId="5BBE3EF5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56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F02AE09" w14:textId="5C375E5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758,40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24DB9A0A" w14:textId="25FB601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8,86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7B13466" w14:textId="5A9632C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95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0433DA77" w14:textId="22CBC72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54</w:t>
            </w:r>
          </w:p>
        </w:tc>
      </w:tr>
      <w:tr w:rsidR="00721CB1" w:rsidRPr="00641A6F" w14:paraId="04100494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3884BE83" w14:textId="49392851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15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578D7DD5" w14:textId="1AE4F637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91,263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6A2130D7" w14:textId="25153D7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52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165B877E" w14:textId="54C03F6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733,98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069A904" w14:textId="14F78DC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7,760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085D9CB" w14:textId="2C294C7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778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2A010455" w14:textId="57602EC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51</w:t>
            </w:r>
          </w:p>
        </w:tc>
      </w:tr>
      <w:tr w:rsidR="00721CB1" w:rsidRPr="00641A6F" w14:paraId="562924AB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758C5C9E" w14:textId="6FE790EF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16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24CA2075" w14:textId="40A938BE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65,328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794BFEE5" w14:textId="579E75F7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47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737E8196" w14:textId="0AFEF6A2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655,89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573E54FF" w14:textId="6DA91A3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5,735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D4F9E12" w14:textId="1F003A9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46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426FCD70" w14:textId="7BE84DBF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45</w:t>
            </w:r>
          </w:p>
        </w:tc>
      </w:tr>
      <w:tr w:rsidR="00721CB1" w:rsidRPr="00641A6F" w14:paraId="54537FA9" w14:textId="77777777" w:rsidTr="00854348">
        <w:tc>
          <w:tcPr>
            <w:tcW w:w="837" w:type="dxa"/>
            <w:gridSpan w:val="2"/>
            <w:tcBorders>
              <w:top w:val="nil"/>
              <w:bottom w:val="nil"/>
            </w:tcBorders>
            <w:vAlign w:val="center"/>
          </w:tcPr>
          <w:p w14:paraId="03708BF1" w14:textId="79165D39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17</w:t>
            </w:r>
          </w:p>
        </w:tc>
        <w:tc>
          <w:tcPr>
            <w:tcW w:w="1290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FB54B89" w14:textId="16A8B0ED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30,388</w:t>
            </w:r>
          </w:p>
        </w:tc>
        <w:tc>
          <w:tcPr>
            <w:tcW w:w="1540" w:type="dxa"/>
            <w:tcBorders>
              <w:top w:val="nil"/>
              <w:bottom w:val="nil"/>
            </w:tcBorders>
            <w:tcMar>
              <w:right w:w="170" w:type="dxa"/>
            </w:tcMar>
            <w:vAlign w:val="center"/>
          </w:tcPr>
          <w:p w14:paraId="391F75FA" w14:textId="78797A72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42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noWrap/>
            <w:tcMar>
              <w:right w:w="284" w:type="dxa"/>
            </w:tcMar>
            <w:vAlign w:val="center"/>
          </w:tcPr>
          <w:p w14:paraId="06FDBBEF" w14:textId="5B186FB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58,46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4F1F7792" w14:textId="65AEF84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3,310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053AFB47" w14:textId="10CA5B25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2,08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42C68119" w14:textId="1D4BF69C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8</w:t>
            </w:r>
          </w:p>
        </w:tc>
      </w:tr>
      <w:tr w:rsidR="00721CB1" w:rsidRPr="00641A6F" w14:paraId="0023591B" w14:textId="77777777" w:rsidTr="00854348">
        <w:tc>
          <w:tcPr>
            <w:tcW w:w="837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1EEAF895" w14:textId="2581079D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018</w:t>
            </w:r>
          </w:p>
        </w:tc>
        <w:tc>
          <w:tcPr>
            <w:tcW w:w="1290" w:type="dxa"/>
            <w:tcBorders>
              <w:top w:val="nil"/>
              <w:bottom w:val="single" w:sz="4" w:space="0" w:color="auto"/>
            </w:tcBorders>
            <w:noWrap/>
            <w:tcMar>
              <w:right w:w="284" w:type="dxa"/>
            </w:tcMar>
            <w:vAlign w:val="center"/>
          </w:tcPr>
          <w:p w14:paraId="374F1CE8" w14:textId="48F0BB8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13,906</w:t>
            </w:r>
          </w:p>
        </w:tc>
        <w:tc>
          <w:tcPr>
            <w:tcW w:w="1540" w:type="dxa"/>
            <w:tcBorders>
              <w:top w:val="nil"/>
              <w:bottom w:val="single" w:sz="4" w:space="0" w:color="auto"/>
            </w:tcBorders>
            <w:tcMar>
              <w:right w:w="170" w:type="dxa"/>
            </w:tcMar>
            <w:vAlign w:val="center"/>
          </w:tcPr>
          <w:p w14:paraId="7114D3A2" w14:textId="37C873FA" w:rsidR="00BD5A62" w:rsidRPr="00641A6F" w:rsidRDefault="00BD5A62" w:rsidP="00EF6B26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2.376</w:t>
            </w:r>
          </w:p>
        </w:tc>
        <w:tc>
          <w:tcPr>
            <w:tcW w:w="1452" w:type="dxa"/>
            <w:tcBorders>
              <w:top w:val="nil"/>
              <w:bottom w:val="single" w:sz="4" w:space="0" w:color="auto"/>
            </w:tcBorders>
            <w:noWrap/>
            <w:tcMar>
              <w:right w:w="284" w:type="dxa"/>
            </w:tcMar>
            <w:vAlign w:val="center"/>
          </w:tcPr>
          <w:p w14:paraId="4707E882" w14:textId="4814BCA6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hAnsi="Times New Roman" w:cs="Times New Roman"/>
                <w:sz w:val="22"/>
              </w:rPr>
              <w:t>508,24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156FAA68" w14:textId="71CC88F3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2,113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right w:w="227" w:type="dxa"/>
            </w:tcMar>
            <w:vAlign w:val="center"/>
          </w:tcPr>
          <w:p w14:paraId="77E90FD3" w14:textId="1F5E1D71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1,895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right w:w="397" w:type="dxa"/>
            </w:tcMar>
            <w:vAlign w:val="center"/>
          </w:tcPr>
          <w:p w14:paraId="43110CC2" w14:textId="1CA8AFEA" w:rsidR="00BD5A62" w:rsidRPr="00641A6F" w:rsidRDefault="00BD5A62" w:rsidP="00EF6B26">
            <w:pPr>
              <w:spacing w:line="276" w:lineRule="auto"/>
              <w:jc w:val="right"/>
              <w:rPr>
                <w:rFonts w:ascii="Times New Roman" w:hAnsi="Times New Roman" w:cs="Times New Roman"/>
                <w:sz w:val="22"/>
              </w:rPr>
            </w:pPr>
            <w:r w:rsidRPr="00641A6F">
              <w:rPr>
                <w:rFonts w:ascii="Times New Roman" w:eastAsia="맑은 고딕" w:hAnsi="Times New Roman" w:cs="Times New Roman"/>
                <w:color w:val="000000"/>
                <w:sz w:val="22"/>
              </w:rPr>
              <w:t>34</w:t>
            </w:r>
          </w:p>
        </w:tc>
      </w:tr>
    </w:tbl>
    <w:p w14:paraId="1D00C1D1" w14:textId="648CA971" w:rsidR="00F83C4D" w:rsidRPr="00641A6F" w:rsidRDefault="00F83C4D" w:rsidP="00EF6B26">
      <w:pPr>
        <w:pStyle w:val="EndNoteBibliography"/>
        <w:spacing w:line="276" w:lineRule="auto"/>
        <w:rPr>
          <w:rFonts w:ascii="Times New Roman" w:hAnsi="Times New Roman" w:cs="Times New Roman"/>
          <w:noProof w:val="0"/>
          <w:sz w:val="22"/>
        </w:rPr>
      </w:pPr>
    </w:p>
    <w:sectPr w:rsidR="00F83C4D" w:rsidRPr="00641A6F" w:rsidSect="00FD196A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FC7B1B" w14:textId="77777777" w:rsidR="00D42030" w:rsidRDefault="00D42030" w:rsidP="00B21C66">
      <w:pPr>
        <w:spacing w:after="0" w:line="240" w:lineRule="auto"/>
      </w:pPr>
      <w:r>
        <w:separator/>
      </w:r>
    </w:p>
  </w:endnote>
  <w:endnote w:type="continuationSeparator" w:id="0">
    <w:p w14:paraId="6C2B3CD8" w14:textId="77777777" w:rsidR="00D42030" w:rsidRDefault="00D42030" w:rsidP="00B21C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00157898"/>
      <w:docPartObj>
        <w:docPartGallery w:val="Page Numbers (Bottom of Page)"/>
        <w:docPartUnique/>
      </w:docPartObj>
    </w:sdtPr>
    <w:sdtEndPr/>
    <w:sdtContent>
      <w:p w14:paraId="4AAD1372" w14:textId="17AF4E18" w:rsidR="00E51728" w:rsidRPr="00641A6F" w:rsidRDefault="00E51728">
        <w:pPr>
          <w:pStyle w:val="a8"/>
          <w:jc w:val="center"/>
        </w:pPr>
        <w:r w:rsidRPr="00641A6F">
          <w:fldChar w:fldCharType="begin"/>
        </w:r>
        <w:r w:rsidRPr="00641A6F">
          <w:instrText>PAGE   \* MERGEFORMAT</w:instrText>
        </w:r>
        <w:r w:rsidRPr="00641A6F">
          <w:fldChar w:fldCharType="separate"/>
        </w:r>
        <w:r w:rsidR="00311789">
          <w:rPr>
            <w:noProof/>
          </w:rPr>
          <w:t>2</w:t>
        </w:r>
        <w:r w:rsidRPr="00641A6F">
          <w:fldChar w:fldCharType="end"/>
        </w:r>
      </w:p>
    </w:sdtContent>
  </w:sdt>
  <w:p w14:paraId="06A31880" w14:textId="77777777" w:rsidR="00E51728" w:rsidRPr="00641A6F" w:rsidRDefault="00E51728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BD0C30" w14:textId="77777777" w:rsidR="00D42030" w:rsidRDefault="00D42030" w:rsidP="00B21C66">
      <w:pPr>
        <w:spacing w:after="0" w:line="240" w:lineRule="auto"/>
      </w:pPr>
      <w:r>
        <w:separator/>
      </w:r>
    </w:p>
  </w:footnote>
  <w:footnote w:type="continuationSeparator" w:id="0">
    <w:p w14:paraId="694445E9" w14:textId="77777777" w:rsidR="00D42030" w:rsidRDefault="00D42030" w:rsidP="00B21C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4DFB35" w14:textId="1DEA292A" w:rsidR="00EF6B26" w:rsidRDefault="00EF6B26" w:rsidP="00EF6B26">
    <w:pPr>
      <w:pStyle w:val="a7"/>
    </w:pPr>
    <w:r>
      <w:t xml:space="preserve">Volume: 42, Article ID: e2020062 </w:t>
    </w:r>
  </w:p>
  <w:p w14:paraId="5ABA43C1" w14:textId="3B39EDD9" w:rsidR="00EF6B26" w:rsidRDefault="00EF6B26">
    <w:pPr>
      <w:pStyle w:val="a7"/>
    </w:pPr>
    <w:r>
      <w:t>https://doi.org/10.4178/epih.e2020062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F73390"/>
    <w:multiLevelType w:val="hybridMultilevel"/>
    <w:tmpl w:val="A482BD02"/>
    <w:lvl w:ilvl="0" w:tplc="7222FC44">
      <w:start w:val="1"/>
      <w:numFmt w:val="decimal"/>
      <w:pStyle w:val="a"/>
      <w:lvlText w:val="Remark (%1): "/>
      <w:lvlJc w:val="left"/>
      <w:pPr>
        <w:ind w:left="720" w:hanging="360"/>
      </w:pPr>
      <w:rPr>
        <w:rFonts w:ascii="Times New Roman" w:hAnsi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446943"/>
    <w:multiLevelType w:val="hybridMultilevel"/>
    <w:tmpl w:val="64AA33EA"/>
    <w:lvl w:ilvl="0" w:tplc="ED905850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1NLAwMLcwMDAytLRU0lEKTi0uzszPAykwsqwFAKv2tZI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KMS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zvfdtvry5rdsve2v93vtsxgx9s2t2r2efre&quot;&gt;KJH&lt;record-ids&gt;&lt;item&gt;2228&lt;/item&gt;&lt;item&gt;4544&lt;/item&gt;&lt;item&gt;4546&lt;/item&gt;&lt;item&gt;4548&lt;/item&gt;&lt;item&gt;4551&lt;/item&gt;&lt;item&gt;4552&lt;/item&gt;&lt;item&gt;4555&lt;/item&gt;&lt;item&gt;4558&lt;/item&gt;&lt;item&gt;4672&lt;/item&gt;&lt;item&gt;4683&lt;/item&gt;&lt;item&gt;4686&lt;/item&gt;&lt;item&gt;4687&lt;/item&gt;&lt;item&gt;4688&lt;/item&gt;&lt;item&gt;4689&lt;/item&gt;&lt;item&gt;4691&lt;/item&gt;&lt;item&gt;4692&lt;/item&gt;&lt;item&gt;4693&lt;/item&gt;&lt;item&gt;4695&lt;/item&gt;&lt;item&gt;4696&lt;/item&gt;&lt;item&gt;4697&lt;/item&gt;&lt;item&gt;4698&lt;/item&gt;&lt;item&gt;4703&lt;/item&gt;&lt;item&gt;4704&lt;/item&gt;&lt;item&gt;4705&lt;/item&gt;&lt;/record-ids&gt;&lt;/item&gt;&lt;/Libraries&gt;"/>
    <w:docVar w:name="is_review_method" w:val="Cluster_Full review"/>
  </w:docVars>
  <w:rsids>
    <w:rsidRoot w:val="00346541"/>
    <w:rsid w:val="000013B3"/>
    <w:rsid w:val="00001911"/>
    <w:rsid w:val="0000418D"/>
    <w:rsid w:val="00004210"/>
    <w:rsid w:val="00006528"/>
    <w:rsid w:val="00007E7B"/>
    <w:rsid w:val="00010555"/>
    <w:rsid w:val="00012A99"/>
    <w:rsid w:val="00014895"/>
    <w:rsid w:val="00016840"/>
    <w:rsid w:val="00016D37"/>
    <w:rsid w:val="0002235D"/>
    <w:rsid w:val="00025CFE"/>
    <w:rsid w:val="000263EA"/>
    <w:rsid w:val="000337BA"/>
    <w:rsid w:val="00040168"/>
    <w:rsid w:val="00041095"/>
    <w:rsid w:val="000449B8"/>
    <w:rsid w:val="0004637E"/>
    <w:rsid w:val="0006288E"/>
    <w:rsid w:val="00065441"/>
    <w:rsid w:val="00067F02"/>
    <w:rsid w:val="000709AE"/>
    <w:rsid w:val="000710D2"/>
    <w:rsid w:val="00073643"/>
    <w:rsid w:val="000742A6"/>
    <w:rsid w:val="00075F85"/>
    <w:rsid w:val="0007661D"/>
    <w:rsid w:val="0008339A"/>
    <w:rsid w:val="000834D0"/>
    <w:rsid w:val="00084A54"/>
    <w:rsid w:val="00086B14"/>
    <w:rsid w:val="00094457"/>
    <w:rsid w:val="000962E2"/>
    <w:rsid w:val="000A2EC3"/>
    <w:rsid w:val="000A5075"/>
    <w:rsid w:val="000A7A33"/>
    <w:rsid w:val="000B4E21"/>
    <w:rsid w:val="000C2CEE"/>
    <w:rsid w:val="000C5793"/>
    <w:rsid w:val="000C68F4"/>
    <w:rsid w:val="000C73F8"/>
    <w:rsid w:val="000D35C9"/>
    <w:rsid w:val="000E0D51"/>
    <w:rsid w:val="000E15F3"/>
    <w:rsid w:val="000E22B4"/>
    <w:rsid w:val="000E4179"/>
    <w:rsid w:val="000F1422"/>
    <w:rsid w:val="000F2924"/>
    <w:rsid w:val="000F2BE1"/>
    <w:rsid w:val="000F3290"/>
    <w:rsid w:val="000F4348"/>
    <w:rsid w:val="000F473F"/>
    <w:rsid w:val="000F7A1C"/>
    <w:rsid w:val="001015A6"/>
    <w:rsid w:val="00111A22"/>
    <w:rsid w:val="00114135"/>
    <w:rsid w:val="001143A8"/>
    <w:rsid w:val="001174C8"/>
    <w:rsid w:val="00120585"/>
    <w:rsid w:val="00121B89"/>
    <w:rsid w:val="00122AD7"/>
    <w:rsid w:val="00127F0F"/>
    <w:rsid w:val="00132BB7"/>
    <w:rsid w:val="00137DD5"/>
    <w:rsid w:val="0014163B"/>
    <w:rsid w:val="00144419"/>
    <w:rsid w:val="0015069A"/>
    <w:rsid w:val="001518DC"/>
    <w:rsid w:val="00152D50"/>
    <w:rsid w:val="00155D8C"/>
    <w:rsid w:val="00155D94"/>
    <w:rsid w:val="00157A93"/>
    <w:rsid w:val="0016357A"/>
    <w:rsid w:val="00165FB9"/>
    <w:rsid w:val="00173213"/>
    <w:rsid w:val="00173D3B"/>
    <w:rsid w:val="001745EA"/>
    <w:rsid w:val="00175578"/>
    <w:rsid w:val="00177E41"/>
    <w:rsid w:val="00181505"/>
    <w:rsid w:val="001824F2"/>
    <w:rsid w:val="0018274E"/>
    <w:rsid w:val="00192C0C"/>
    <w:rsid w:val="00195073"/>
    <w:rsid w:val="0019583C"/>
    <w:rsid w:val="00196065"/>
    <w:rsid w:val="001A1B7D"/>
    <w:rsid w:val="001A2669"/>
    <w:rsid w:val="001A5077"/>
    <w:rsid w:val="001B69BF"/>
    <w:rsid w:val="001C4CA8"/>
    <w:rsid w:val="001C55E4"/>
    <w:rsid w:val="001C60B3"/>
    <w:rsid w:val="001C675F"/>
    <w:rsid w:val="001D6F4E"/>
    <w:rsid w:val="001E0087"/>
    <w:rsid w:val="001E27F3"/>
    <w:rsid w:val="001E52FC"/>
    <w:rsid w:val="001E555F"/>
    <w:rsid w:val="001E735F"/>
    <w:rsid w:val="001F18BF"/>
    <w:rsid w:val="001F380F"/>
    <w:rsid w:val="001F49A1"/>
    <w:rsid w:val="001F4BDB"/>
    <w:rsid w:val="001F521F"/>
    <w:rsid w:val="001F7D68"/>
    <w:rsid w:val="00200711"/>
    <w:rsid w:val="00201245"/>
    <w:rsid w:val="00203760"/>
    <w:rsid w:val="0020379D"/>
    <w:rsid w:val="002056DF"/>
    <w:rsid w:val="00206873"/>
    <w:rsid w:val="00211D09"/>
    <w:rsid w:val="00213E53"/>
    <w:rsid w:val="002149C7"/>
    <w:rsid w:val="00221AB9"/>
    <w:rsid w:val="00224568"/>
    <w:rsid w:val="00236C61"/>
    <w:rsid w:val="00241EC7"/>
    <w:rsid w:val="00245D42"/>
    <w:rsid w:val="00246B59"/>
    <w:rsid w:val="002515CF"/>
    <w:rsid w:val="00253A17"/>
    <w:rsid w:val="002556B3"/>
    <w:rsid w:val="00256BD5"/>
    <w:rsid w:val="00262E4D"/>
    <w:rsid w:val="00273167"/>
    <w:rsid w:val="00274199"/>
    <w:rsid w:val="00281C88"/>
    <w:rsid w:val="00283435"/>
    <w:rsid w:val="00294582"/>
    <w:rsid w:val="00295004"/>
    <w:rsid w:val="002A07F7"/>
    <w:rsid w:val="002A2617"/>
    <w:rsid w:val="002A40B2"/>
    <w:rsid w:val="002A526A"/>
    <w:rsid w:val="002C04DB"/>
    <w:rsid w:val="002C3CAA"/>
    <w:rsid w:val="002D01C2"/>
    <w:rsid w:val="002D11AE"/>
    <w:rsid w:val="002E0F3C"/>
    <w:rsid w:val="002E2F4F"/>
    <w:rsid w:val="002E4C29"/>
    <w:rsid w:val="002F43DA"/>
    <w:rsid w:val="002F4AF3"/>
    <w:rsid w:val="002F6952"/>
    <w:rsid w:val="00300B85"/>
    <w:rsid w:val="0030528D"/>
    <w:rsid w:val="003059DB"/>
    <w:rsid w:val="00311789"/>
    <w:rsid w:val="00315027"/>
    <w:rsid w:val="00316789"/>
    <w:rsid w:val="0032302C"/>
    <w:rsid w:val="003252BB"/>
    <w:rsid w:val="00332783"/>
    <w:rsid w:val="00341B52"/>
    <w:rsid w:val="00343A4C"/>
    <w:rsid w:val="003450AE"/>
    <w:rsid w:val="00346541"/>
    <w:rsid w:val="00350797"/>
    <w:rsid w:val="00352781"/>
    <w:rsid w:val="00360FDF"/>
    <w:rsid w:val="0036300F"/>
    <w:rsid w:val="00363C98"/>
    <w:rsid w:val="0036682F"/>
    <w:rsid w:val="00370688"/>
    <w:rsid w:val="0037298A"/>
    <w:rsid w:val="00373534"/>
    <w:rsid w:val="0038078E"/>
    <w:rsid w:val="00380B73"/>
    <w:rsid w:val="003867EC"/>
    <w:rsid w:val="00390581"/>
    <w:rsid w:val="00390861"/>
    <w:rsid w:val="003924EB"/>
    <w:rsid w:val="003B0002"/>
    <w:rsid w:val="003B0420"/>
    <w:rsid w:val="003B44D4"/>
    <w:rsid w:val="003B67D7"/>
    <w:rsid w:val="003C54D9"/>
    <w:rsid w:val="003C7C90"/>
    <w:rsid w:val="003D1325"/>
    <w:rsid w:val="003D43D8"/>
    <w:rsid w:val="003D588F"/>
    <w:rsid w:val="003E08EA"/>
    <w:rsid w:val="003E11D4"/>
    <w:rsid w:val="003E3FCE"/>
    <w:rsid w:val="003E6B9F"/>
    <w:rsid w:val="003E7716"/>
    <w:rsid w:val="003F090C"/>
    <w:rsid w:val="003F5F0B"/>
    <w:rsid w:val="00400BEA"/>
    <w:rsid w:val="00401020"/>
    <w:rsid w:val="00406009"/>
    <w:rsid w:val="004076CB"/>
    <w:rsid w:val="00410DD4"/>
    <w:rsid w:val="00413915"/>
    <w:rsid w:val="00415B6C"/>
    <w:rsid w:val="00417681"/>
    <w:rsid w:val="0042218D"/>
    <w:rsid w:val="00422CBF"/>
    <w:rsid w:val="0042594C"/>
    <w:rsid w:val="00426137"/>
    <w:rsid w:val="00427F34"/>
    <w:rsid w:val="004362F5"/>
    <w:rsid w:val="004437F9"/>
    <w:rsid w:val="0044678F"/>
    <w:rsid w:val="004514F7"/>
    <w:rsid w:val="004534CA"/>
    <w:rsid w:val="00455BED"/>
    <w:rsid w:val="004570B8"/>
    <w:rsid w:val="00460503"/>
    <w:rsid w:val="004655C1"/>
    <w:rsid w:val="004657C2"/>
    <w:rsid w:val="00466771"/>
    <w:rsid w:val="004715C5"/>
    <w:rsid w:val="00476A7E"/>
    <w:rsid w:val="00480F34"/>
    <w:rsid w:val="00484309"/>
    <w:rsid w:val="00484BEB"/>
    <w:rsid w:val="00487900"/>
    <w:rsid w:val="00490D85"/>
    <w:rsid w:val="0049113F"/>
    <w:rsid w:val="00491B1B"/>
    <w:rsid w:val="00492655"/>
    <w:rsid w:val="00492E73"/>
    <w:rsid w:val="004947BB"/>
    <w:rsid w:val="00495243"/>
    <w:rsid w:val="004A4AFD"/>
    <w:rsid w:val="004B4737"/>
    <w:rsid w:val="004B5B0D"/>
    <w:rsid w:val="004B5DA8"/>
    <w:rsid w:val="004C0B4E"/>
    <w:rsid w:val="004C1D4B"/>
    <w:rsid w:val="004D2F08"/>
    <w:rsid w:val="004D4B23"/>
    <w:rsid w:val="004D6D46"/>
    <w:rsid w:val="004D70AD"/>
    <w:rsid w:val="004D71DF"/>
    <w:rsid w:val="004E39BD"/>
    <w:rsid w:val="004E6016"/>
    <w:rsid w:val="004F170F"/>
    <w:rsid w:val="004F1B4A"/>
    <w:rsid w:val="004F24B3"/>
    <w:rsid w:val="004F644D"/>
    <w:rsid w:val="00501009"/>
    <w:rsid w:val="005077B3"/>
    <w:rsid w:val="00514EEC"/>
    <w:rsid w:val="005271F2"/>
    <w:rsid w:val="00527262"/>
    <w:rsid w:val="00532C31"/>
    <w:rsid w:val="0053443B"/>
    <w:rsid w:val="005354DF"/>
    <w:rsid w:val="00537893"/>
    <w:rsid w:val="0054061A"/>
    <w:rsid w:val="00542499"/>
    <w:rsid w:val="0054654C"/>
    <w:rsid w:val="005509F8"/>
    <w:rsid w:val="00553241"/>
    <w:rsid w:val="00556110"/>
    <w:rsid w:val="00556C4C"/>
    <w:rsid w:val="00561D8F"/>
    <w:rsid w:val="00571895"/>
    <w:rsid w:val="0057241D"/>
    <w:rsid w:val="00572D6A"/>
    <w:rsid w:val="00576DB5"/>
    <w:rsid w:val="00577C1E"/>
    <w:rsid w:val="0058166A"/>
    <w:rsid w:val="00583AD9"/>
    <w:rsid w:val="005855C1"/>
    <w:rsid w:val="005879AB"/>
    <w:rsid w:val="00591417"/>
    <w:rsid w:val="00593BE1"/>
    <w:rsid w:val="00594708"/>
    <w:rsid w:val="00595896"/>
    <w:rsid w:val="00595A4C"/>
    <w:rsid w:val="0059729D"/>
    <w:rsid w:val="005A39BB"/>
    <w:rsid w:val="005A4A84"/>
    <w:rsid w:val="005B04C4"/>
    <w:rsid w:val="005B3FFD"/>
    <w:rsid w:val="005C60F0"/>
    <w:rsid w:val="005D574B"/>
    <w:rsid w:val="005E106C"/>
    <w:rsid w:val="005E256C"/>
    <w:rsid w:val="005E3593"/>
    <w:rsid w:val="005E359A"/>
    <w:rsid w:val="005F3851"/>
    <w:rsid w:val="005F423E"/>
    <w:rsid w:val="005F464F"/>
    <w:rsid w:val="005F6693"/>
    <w:rsid w:val="00600285"/>
    <w:rsid w:val="00600759"/>
    <w:rsid w:val="00604556"/>
    <w:rsid w:val="00610E4D"/>
    <w:rsid w:val="00613779"/>
    <w:rsid w:val="006142FB"/>
    <w:rsid w:val="006169DA"/>
    <w:rsid w:val="00617091"/>
    <w:rsid w:val="006174E3"/>
    <w:rsid w:val="0062397A"/>
    <w:rsid w:val="006278F5"/>
    <w:rsid w:val="00627B99"/>
    <w:rsid w:val="00627DBA"/>
    <w:rsid w:val="00630D15"/>
    <w:rsid w:val="006315DA"/>
    <w:rsid w:val="00633CCC"/>
    <w:rsid w:val="00636EF1"/>
    <w:rsid w:val="00641A6F"/>
    <w:rsid w:val="00642970"/>
    <w:rsid w:val="00642DF9"/>
    <w:rsid w:val="00644FD9"/>
    <w:rsid w:val="00646963"/>
    <w:rsid w:val="0064718A"/>
    <w:rsid w:val="00652842"/>
    <w:rsid w:val="00653A30"/>
    <w:rsid w:val="00657AAC"/>
    <w:rsid w:val="006604D3"/>
    <w:rsid w:val="00663D7A"/>
    <w:rsid w:val="00663D87"/>
    <w:rsid w:val="006645FD"/>
    <w:rsid w:val="00671BE7"/>
    <w:rsid w:val="00672CF3"/>
    <w:rsid w:val="00674567"/>
    <w:rsid w:val="006811B1"/>
    <w:rsid w:val="006820FF"/>
    <w:rsid w:val="006848EF"/>
    <w:rsid w:val="00685148"/>
    <w:rsid w:val="00685294"/>
    <w:rsid w:val="00690777"/>
    <w:rsid w:val="00691272"/>
    <w:rsid w:val="006944FF"/>
    <w:rsid w:val="00696630"/>
    <w:rsid w:val="006966FE"/>
    <w:rsid w:val="006A2D37"/>
    <w:rsid w:val="006A3054"/>
    <w:rsid w:val="006A4301"/>
    <w:rsid w:val="006B0BCC"/>
    <w:rsid w:val="006B23E9"/>
    <w:rsid w:val="006C1DB2"/>
    <w:rsid w:val="006C276A"/>
    <w:rsid w:val="006C6116"/>
    <w:rsid w:val="006D35E6"/>
    <w:rsid w:val="006D408C"/>
    <w:rsid w:val="006D4EF7"/>
    <w:rsid w:val="006E35F0"/>
    <w:rsid w:val="006E7DC4"/>
    <w:rsid w:val="006F7488"/>
    <w:rsid w:val="006F7536"/>
    <w:rsid w:val="00700EE2"/>
    <w:rsid w:val="00700FD7"/>
    <w:rsid w:val="007043C5"/>
    <w:rsid w:val="00707587"/>
    <w:rsid w:val="00716424"/>
    <w:rsid w:val="00721CB1"/>
    <w:rsid w:val="00735E26"/>
    <w:rsid w:val="00736FD7"/>
    <w:rsid w:val="00737909"/>
    <w:rsid w:val="00737DEE"/>
    <w:rsid w:val="007418E5"/>
    <w:rsid w:val="0075247D"/>
    <w:rsid w:val="007529E6"/>
    <w:rsid w:val="00756364"/>
    <w:rsid w:val="0075667B"/>
    <w:rsid w:val="00764411"/>
    <w:rsid w:val="00772A50"/>
    <w:rsid w:val="0077653D"/>
    <w:rsid w:val="00780618"/>
    <w:rsid w:val="00782C7D"/>
    <w:rsid w:val="007846BA"/>
    <w:rsid w:val="00785A0C"/>
    <w:rsid w:val="007907FF"/>
    <w:rsid w:val="007944D8"/>
    <w:rsid w:val="0079599A"/>
    <w:rsid w:val="007A096D"/>
    <w:rsid w:val="007A5171"/>
    <w:rsid w:val="007B3FD7"/>
    <w:rsid w:val="007B67BE"/>
    <w:rsid w:val="007C2474"/>
    <w:rsid w:val="007C3FC2"/>
    <w:rsid w:val="007C4F5E"/>
    <w:rsid w:val="007C6C2F"/>
    <w:rsid w:val="007C7C59"/>
    <w:rsid w:val="007C7D46"/>
    <w:rsid w:val="007C7E22"/>
    <w:rsid w:val="007D0B79"/>
    <w:rsid w:val="007D202C"/>
    <w:rsid w:val="007E0EDE"/>
    <w:rsid w:val="007E426A"/>
    <w:rsid w:val="007E5CBA"/>
    <w:rsid w:val="007F3BC5"/>
    <w:rsid w:val="007F7DF7"/>
    <w:rsid w:val="008003DC"/>
    <w:rsid w:val="00802EEF"/>
    <w:rsid w:val="0080464B"/>
    <w:rsid w:val="008059ED"/>
    <w:rsid w:val="008060FC"/>
    <w:rsid w:val="0081242E"/>
    <w:rsid w:val="0081269A"/>
    <w:rsid w:val="00814543"/>
    <w:rsid w:val="008158E9"/>
    <w:rsid w:val="008161BB"/>
    <w:rsid w:val="0081620A"/>
    <w:rsid w:val="00817285"/>
    <w:rsid w:val="00820938"/>
    <w:rsid w:val="00823EE5"/>
    <w:rsid w:val="00824971"/>
    <w:rsid w:val="00825819"/>
    <w:rsid w:val="0082631F"/>
    <w:rsid w:val="0083217A"/>
    <w:rsid w:val="00833327"/>
    <w:rsid w:val="00833DA8"/>
    <w:rsid w:val="00837DA6"/>
    <w:rsid w:val="00844EA6"/>
    <w:rsid w:val="00845904"/>
    <w:rsid w:val="00847ECA"/>
    <w:rsid w:val="00850BD6"/>
    <w:rsid w:val="008535A6"/>
    <w:rsid w:val="00854348"/>
    <w:rsid w:val="008557A7"/>
    <w:rsid w:val="00862ACA"/>
    <w:rsid w:val="008640AC"/>
    <w:rsid w:val="0087557B"/>
    <w:rsid w:val="0087583C"/>
    <w:rsid w:val="00875E52"/>
    <w:rsid w:val="00880706"/>
    <w:rsid w:val="0088699C"/>
    <w:rsid w:val="00896739"/>
    <w:rsid w:val="00896834"/>
    <w:rsid w:val="008A1C2B"/>
    <w:rsid w:val="008A410E"/>
    <w:rsid w:val="008A514F"/>
    <w:rsid w:val="008A7689"/>
    <w:rsid w:val="008B1164"/>
    <w:rsid w:val="008B48B6"/>
    <w:rsid w:val="008C009C"/>
    <w:rsid w:val="008C05C7"/>
    <w:rsid w:val="008C28E5"/>
    <w:rsid w:val="008C564E"/>
    <w:rsid w:val="008C7DA3"/>
    <w:rsid w:val="008D0C27"/>
    <w:rsid w:val="008D54E1"/>
    <w:rsid w:val="008D606A"/>
    <w:rsid w:val="008F3B01"/>
    <w:rsid w:val="008F67DA"/>
    <w:rsid w:val="00901BB8"/>
    <w:rsid w:val="00901EB1"/>
    <w:rsid w:val="00905420"/>
    <w:rsid w:val="00905C0B"/>
    <w:rsid w:val="00905C8E"/>
    <w:rsid w:val="00906FE9"/>
    <w:rsid w:val="00907FC4"/>
    <w:rsid w:val="009117FB"/>
    <w:rsid w:val="00911A64"/>
    <w:rsid w:val="00914EB8"/>
    <w:rsid w:val="00920456"/>
    <w:rsid w:val="009262F6"/>
    <w:rsid w:val="009329B5"/>
    <w:rsid w:val="00940A75"/>
    <w:rsid w:val="009432A7"/>
    <w:rsid w:val="00945041"/>
    <w:rsid w:val="00950D0A"/>
    <w:rsid w:val="00950EA9"/>
    <w:rsid w:val="00954600"/>
    <w:rsid w:val="00954BA4"/>
    <w:rsid w:val="00957201"/>
    <w:rsid w:val="009665A4"/>
    <w:rsid w:val="00971C1C"/>
    <w:rsid w:val="00977DA7"/>
    <w:rsid w:val="00983A1F"/>
    <w:rsid w:val="0098720D"/>
    <w:rsid w:val="00992A71"/>
    <w:rsid w:val="00992C2B"/>
    <w:rsid w:val="00993E10"/>
    <w:rsid w:val="00994D4D"/>
    <w:rsid w:val="009A1814"/>
    <w:rsid w:val="009A3CE0"/>
    <w:rsid w:val="009A72EF"/>
    <w:rsid w:val="009A79FB"/>
    <w:rsid w:val="009B03A2"/>
    <w:rsid w:val="009B095C"/>
    <w:rsid w:val="009B15DB"/>
    <w:rsid w:val="009B24E8"/>
    <w:rsid w:val="009B2DB3"/>
    <w:rsid w:val="009B4884"/>
    <w:rsid w:val="009B4941"/>
    <w:rsid w:val="009C108D"/>
    <w:rsid w:val="009C1273"/>
    <w:rsid w:val="009C1427"/>
    <w:rsid w:val="009C272A"/>
    <w:rsid w:val="009C474C"/>
    <w:rsid w:val="009C7612"/>
    <w:rsid w:val="009D1C05"/>
    <w:rsid w:val="009D64BC"/>
    <w:rsid w:val="009E2D60"/>
    <w:rsid w:val="009E4CBD"/>
    <w:rsid w:val="009E7FB8"/>
    <w:rsid w:val="009F00CC"/>
    <w:rsid w:val="009F0A04"/>
    <w:rsid w:val="009F56B2"/>
    <w:rsid w:val="009F5B56"/>
    <w:rsid w:val="00A01990"/>
    <w:rsid w:val="00A02085"/>
    <w:rsid w:val="00A13E5D"/>
    <w:rsid w:val="00A13F4C"/>
    <w:rsid w:val="00A15409"/>
    <w:rsid w:val="00A1549D"/>
    <w:rsid w:val="00A15B7E"/>
    <w:rsid w:val="00A17C33"/>
    <w:rsid w:val="00A21502"/>
    <w:rsid w:val="00A25A11"/>
    <w:rsid w:val="00A26082"/>
    <w:rsid w:val="00A26EB5"/>
    <w:rsid w:val="00A377ED"/>
    <w:rsid w:val="00A503BD"/>
    <w:rsid w:val="00A51733"/>
    <w:rsid w:val="00A51C67"/>
    <w:rsid w:val="00A534C5"/>
    <w:rsid w:val="00A56200"/>
    <w:rsid w:val="00A60479"/>
    <w:rsid w:val="00A60597"/>
    <w:rsid w:val="00A70F41"/>
    <w:rsid w:val="00A74724"/>
    <w:rsid w:val="00A74E41"/>
    <w:rsid w:val="00A76053"/>
    <w:rsid w:val="00A7618A"/>
    <w:rsid w:val="00A804F2"/>
    <w:rsid w:val="00A85E4E"/>
    <w:rsid w:val="00A90C1A"/>
    <w:rsid w:val="00A9397F"/>
    <w:rsid w:val="00A9441C"/>
    <w:rsid w:val="00A9653E"/>
    <w:rsid w:val="00A97853"/>
    <w:rsid w:val="00AA17BF"/>
    <w:rsid w:val="00AA5C69"/>
    <w:rsid w:val="00AA6664"/>
    <w:rsid w:val="00AB6727"/>
    <w:rsid w:val="00AB6EF4"/>
    <w:rsid w:val="00AB70B0"/>
    <w:rsid w:val="00AC1670"/>
    <w:rsid w:val="00AC359F"/>
    <w:rsid w:val="00AC71B8"/>
    <w:rsid w:val="00AD46B7"/>
    <w:rsid w:val="00AD5F2D"/>
    <w:rsid w:val="00AD642D"/>
    <w:rsid w:val="00AD6970"/>
    <w:rsid w:val="00AE19FE"/>
    <w:rsid w:val="00AE21E9"/>
    <w:rsid w:val="00AE49D2"/>
    <w:rsid w:val="00AE657A"/>
    <w:rsid w:val="00AF128D"/>
    <w:rsid w:val="00AF26FD"/>
    <w:rsid w:val="00AF72C3"/>
    <w:rsid w:val="00AF7FB9"/>
    <w:rsid w:val="00B03336"/>
    <w:rsid w:val="00B04195"/>
    <w:rsid w:val="00B21C66"/>
    <w:rsid w:val="00B26013"/>
    <w:rsid w:val="00B349A9"/>
    <w:rsid w:val="00B37597"/>
    <w:rsid w:val="00B428E9"/>
    <w:rsid w:val="00B4409F"/>
    <w:rsid w:val="00B457FC"/>
    <w:rsid w:val="00B53487"/>
    <w:rsid w:val="00B53583"/>
    <w:rsid w:val="00B56A20"/>
    <w:rsid w:val="00B62003"/>
    <w:rsid w:val="00B659F7"/>
    <w:rsid w:val="00B73172"/>
    <w:rsid w:val="00B73A0C"/>
    <w:rsid w:val="00B774A1"/>
    <w:rsid w:val="00B81546"/>
    <w:rsid w:val="00B83A2E"/>
    <w:rsid w:val="00B9393D"/>
    <w:rsid w:val="00B947A5"/>
    <w:rsid w:val="00B94AC9"/>
    <w:rsid w:val="00B95558"/>
    <w:rsid w:val="00BA0D44"/>
    <w:rsid w:val="00BA6F8C"/>
    <w:rsid w:val="00BB7386"/>
    <w:rsid w:val="00BC636E"/>
    <w:rsid w:val="00BD034C"/>
    <w:rsid w:val="00BD2229"/>
    <w:rsid w:val="00BD5A62"/>
    <w:rsid w:val="00BD67C8"/>
    <w:rsid w:val="00BE3264"/>
    <w:rsid w:val="00BE5938"/>
    <w:rsid w:val="00BF2FA2"/>
    <w:rsid w:val="00BF6C6C"/>
    <w:rsid w:val="00BF715A"/>
    <w:rsid w:val="00C004B2"/>
    <w:rsid w:val="00C107A9"/>
    <w:rsid w:val="00C11C50"/>
    <w:rsid w:val="00C22DCE"/>
    <w:rsid w:val="00C24C3B"/>
    <w:rsid w:val="00C3038A"/>
    <w:rsid w:val="00C41B95"/>
    <w:rsid w:val="00C46C59"/>
    <w:rsid w:val="00C526E4"/>
    <w:rsid w:val="00C53A8E"/>
    <w:rsid w:val="00C548D3"/>
    <w:rsid w:val="00C55157"/>
    <w:rsid w:val="00C556B4"/>
    <w:rsid w:val="00C573C1"/>
    <w:rsid w:val="00C57A13"/>
    <w:rsid w:val="00C65285"/>
    <w:rsid w:val="00C72468"/>
    <w:rsid w:val="00C7380D"/>
    <w:rsid w:val="00C73A9B"/>
    <w:rsid w:val="00C80AB5"/>
    <w:rsid w:val="00C8224F"/>
    <w:rsid w:val="00C83542"/>
    <w:rsid w:val="00C83A42"/>
    <w:rsid w:val="00C83DAB"/>
    <w:rsid w:val="00C85763"/>
    <w:rsid w:val="00C86E02"/>
    <w:rsid w:val="00C91555"/>
    <w:rsid w:val="00C96CD6"/>
    <w:rsid w:val="00CA2779"/>
    <w:rsid w:val="00CA3000"/>
    <w:rsid w:val="00CA3A4C"/>
    <w:rsid w:val="00CA67B6"/>
    <w:rsid w:val="00CB0CF2"/>
    <w:rsid w:val="00CB1F5C"/>
    <w:rsid w:val="00CB22E9"/>
    <w:rsid w:val="00CB6276"/>
    <w:rsid w:val="00CC6B9D"/>
    <w:rsid w:val="00CC6F36"/>
    <w:rsid w:val="00CC7979"/>
    <w:rsid w:val="00CD05FE"/>
    <w:rsid w:val="00CD1A59"/>
    <w:rsid w:val="00CD2F69"/>
    <w:rsid w:val="00CD3B63"/>
    <w:rsid w:val="00CD3B84"/>
    <w:rsid w:val="00CE153F"/>
    <w:rsid w:val="00CE19CC"/>
    <w:rsid w:val="00CE4B40"/>
    <w:rsid w:val="00CE620D"/>
    <w:rsid w:val="00CE77ED"/>
    <w:rsid w:val="00CF3519"/>
    <w:rsid w:val="00CF35D6"/>
    <w:rsid w:val="00CF408D"/>
    <w:rsid w:val="00CF40EB"/>
    <w:rsid w:val="00D0739E"/>
    <w:rsid w:val="00D078E1"/>
    <w:rsid w:val="00D107C7"/>
    <w:rsid w:val="00D1102A"/>
    <w:rsid w:val="00D12DB3"/>
    <w:rsid w:val="00D13733"/>
    <w:rsid w:val="00D176BC"/>
    <w:rsid w:val="00D20F4C"/>
    <w:rsid w:val="00D279F0"/>
    <w:rsid w:val="00D27D44"/>
    <w:rsid w:val="00D37AA7"/>
    <w:rsid w:val="00D41993"/>
    <w:rsid w:val="00D42030"/>
    <w:rsid w:val="00D479A1"/>
    <w:rsid w:val="00D5626E"/>
    <w:rsid w:val="00D56FBD"/>
    <w:rsid w:val="00D573F6"/>
    <w:rsid w:val="00D60793"/>
    <w:rsid w:val="00D60C0A"/>
    <w:rsid w:val="00D63249"/>
    <w:rsid w:val="00D710E0"/>
    <w:rsid w:val="00D74621"/>
    <w:rsid w:val="00D74991"/>
    <w:rsid w:val="00D77A56"/>
    <w:rsid w:val="00D77CE3"/>
    <w:rsid w:val="00D833EF"/>
    <w:rsid w:val="00D84500"/>
    <w:rsid w:val="00D86482"/>
    <w:rsid w:val="00D87DB5"/>
    <w:rsid w:val="00D910F3"/>
    <w:rsid w:val="00D9772A"/>
    <w:rsid w:val="00DA0392"/>
    <w:rsid w:val="00DA29B0"/>
    <w:rsid w:val="00DA2E10"/>
    <w:rsid w:val="00DA5D98"/>
    <w:rsid w:val="00DB312C"/>
    <w:rsid w:val="00DB39FA"/>
    <w:rsid w:val="00DB4430"/>
    <w:rsid w:val="00DB749B"/>
    <w:rsid w:val="00DC0F36"/>
    <w:rsid w:val="00DC3956"/>
    <w:rsid w:val="00DC3FF3"/>
    <w:rsid w:val="00DC6634"/>
    <w:rsid w:val="00DC7664"/>
    <w:rsid w:val="00DD43F8"/>
    <w:rsid w:val="00DD6978"/>
    <w:rsid w:val="00DE6189"/>
    <w:rsid w:val="00DF088A"/>
    <w:rsid w:val="00DF3C6D"/>
    <w:rsid w:val="00DF5127"/>
    <w:rsid w:val="00DF5EF6"/>
    <w:rsid w:val="00DF669E"/>
    <w:rsid w:val="00DF697A"/>
    <w:rsid w:val="00E028DE"/>
    <w:rsid w:val="00E0650F"/>
    <w:rsid w:val="00E06647"/>
    <w:rsid w:val="00E10297"/>
    <w:rsid w:val="00E11197"/>
    <w:rsid w:val="00E126E2"/>
    <w:rsid w:val="00E12ED4"/>
    <w:rsid w:val="00E13468"/>
    <w:rsid w:val="00E20196"/>
    <w:rsid w:val="00E20600"/>
    <w:rsid w:val="00E22C0E"/>
    <w:rsid w:val="00E26342"/>
    <w:rsid w:val="00E272B4"/>
    <w:rsid w:val="00E3389B"/>
    <w:rsid w:val="00E36C77"/>
    <w:rsid w:val="00E400EC"/>
    <w:rsid w:val="00E417CC"/>
    <w:rsid w:val="00E44ECE"/>
    <w:rsid w:val="00E51728"/>
    <w:rsid w:val="00E540BD"/>
    <w:rsid w:val="00E569CD"/>
    <w:rsid w:val="00E61EC7"/>
    <w:rsid w:val="00E624CC"/>
    <w:rsid w:val="00E677F1"/>
    <w:rsid w:val="00E75E5A"/>
    <w:rsid w:val="00E8210B"/>
    <w:rsid w:val="00E827B7"/>
    <w:rsid w:val="00E849A3"/>
    <w:rsid w:val="00E8606E"/>
    <w:rsid w:val="00E86658"/>
    <w:rsid w:val="00E9423F"/>
    <w:rsid w:val="00E97128"/>
    <w:rsid w:val="00EA1BC5"/>
    <w:rsid w:val="00EA431F"/>
    <w:rsid w:val="00EA46A0"/>
    <w:rsid w:val="00EA4FF0"/>
    <w:rsid w:val="00EB3B1D"/>
    <w:rsid w:val="00EB6B20"/>
    <w:rsid w:val="00EB718D"/>
    <w:rsid w:val="00EC2344"/>
    <w:rsid w:val="00EC2DC3"/>
    <w:rsid w:val="00ED1941"/>
    <w:rsid w:val="00ED1953"/>
    <w:rsid w:val="00ED2E4A"/>
    <w:rsid w:val="00ED7068"/>
    <w:rsid w:val="00EE0CB2"/>
    <w:rsid w:val="00EE191C"/>
    <w:rsid w:val="00EE1BAB"/>
    <w:rsid w:val="00EE2D01"/>
    <w:rsid w:val="00EE4F1E"/>
    <w:rsid w:val="00EE7B19"/>
    <w:rsid w:val="00EF6B26"/>
    <w:rsid w:val="00F04E63"/>
    <w:rsid w:val="00F17FE5"/>
    <w:rsid w:val="00F21964"/>
    <w:rsid w:val="00F229DF"/>
    <w:rsid w:val="00F22AB2"/>
    <w:rsid w:val="00F27080"/>
    <w:rsid w:val="00F315A4"/>
    <w:rsid w:val="00F3223C"/>
    <w:rsid w:val="00F3445F"/>
    <w:rsid w:val="00F40D79"/>
    <w:rsid w:val="00F4390F"/>
    <w:rsid w:val="00F44B35"/>
    <w:rsid w:val="00F463A6"/>
    <w:rsid w:val="00F4736E"/>
    <w:rsid w:val="00F54EF5"/>
    <w:rsid w:val="00F65D65"/>
    <w:rsid w:val="00F660AB"/>
    <w:rsid w:val="00F66DBE"/>
    <w:rsid w:val="00F7509D"/>
    <w:rsid w:val="00F75C05"/>
    <w:rsid w:val="00F819DB"/>
    <w:rsid w:val="00F832E9"/>
    <w:rsid w:val="00F835D4"/>
    <w:rsid w:val="00F83C4D"/>
    <w:rsid w:val="00F83CA7"/>
    <w:rsid w:val="00F856BC"/>
    <w:rsid w:val="00F85A28"/>
    <w:rsid w:val="00F869AB"/>
    <w:rsid w:val="00F87E8A"/>
    <w:rsid w:val="00F92EE0"/>
    <w:rsid w:val="00F92F82"/>
    <w:rsid w:val="00F93479"/>
    <w:rsid w:val="00F957D0"/>
    <w:rsid w:val="00F95D96"/>
    <w:rsid w:val="00F968D6"/>
    <w:rsid w:val="00FA0E11"/>
    <w:rsid w:val="00FA21B9"/>
    <w:rsid w:val="00FA59B5"/>
    <w:rsid w:val="00FA611E"/>
    <w:rsid w:val="00FB201D"/>
    <w:rsid w:val="00FB28C5"/>
    <w:rsid w:val="00FB4B89"/>
    <w:rsid w:val="00FB4D2E"/>
    <w:rsid w:val="00FC2910"/>
    <w:rsid w:val="00FC43C1"/>
    <w:rsid w:val="00FC5919"/>
    <w:rsid w:val="00FC591B"/>
    <w:rsid w:val="00FD16D2"/>
    <w:rsid w:val="00FD196A"/>
    <w:rsid w:val="00FE3660"/>
    <w:rsid w:val="00FF44FD"/>
    <w:rsid w:val="00FF512F"/>
    <w:rsid w:val="00FF67BB"/>
    <w:rsid w:val="00FF7477"/>
    <w:rsid w:val="00FF7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2022B7"/>
  <w15:chartTrackingRefBased/>
  <w15:docId w15:val="{EFFAC1BE-2903-44B5-88B9-5ABE62973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46541"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39"/>
    <w:rsid w:val="00346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0"/>
    <w:next w:val="a0"/>
    <w:uiPriority w:val="35"/>
    <w:unhideWhenUsed/>
    <w:qFormat/>
    <w:rsid w:val="00346541"/>
    <w:rPr>
      <w:b/>
      <w:bCs/>
      <w:szCs w:val="20"/>
    </w:rPr>
  </w:style>
  <w:style w:type="paragraph" w:styleId="a6">
    <w:name w:val="List Paragraph"/>
    <w:basedOn w:val="a0"/>
    <w:uiPriority w:val="34"/>
    <w:qFormat/>
    <w:rsid w:val="00346541"/>
    <w:pPr>
      <w:ind w:leftChars="400" w:left="800"/>
    </w:pPr>
  </w:style>
  <w:style w:type="paragraph" w:styleId="a7">
    <w:name w:val="header"/>
    <w:basedOn w:val="a0"/>
    <w:link w:val="Char"/>
    <w:uiPriority w:val="99"/>
    <w:unhideWhenUsed/>
    <w:rsid w:val="0034654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7"/>
    <w:uiPriority w:val="99"/>
    <w:rsid w:val="00346541"/>
  </w:style>
  <w:style w:type="paragraph" w:styleId="a8">
    <w:name w:val="footer"/>
    <w:basedOn w:val="a0"/>
    <w:link w:val="Char0"/>
    <w:uiPriority w:val="99"/>
    <w:unhideWhenUsed/>
    <w:rsid w:val="0034654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8"/>
    <w:uiPriority w:val="99"/>
    <w:rsid w:val="00346541"/>
  </w:style>
  <w:style w:type="paragraph" w:customStyle="1" w:styleId="EndNoteBibliographyTitle">
    <w:name w:val="EndNote Bibliography Title"/>
    <w:basedOn w:val="a0"/>
    <w:link w:val="EndNoteBibliographyTitleChar"/>
    <w:rsid w:val="00346541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1"/>
    <w:link w:val="EndNoteBibliographyTitle"/>
    <w:rsid w:val="00346541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0"/>
    <w:link w:val="EndNoteBibliographyChar"/>
    <w:rsid w:val="00346541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1"/>
    <w:link w:val="EndNoteBibliography"/>
    <w:rsid w:val="00346541"/>
    <w:rPr>
      <w:rFonts w:ascii="맑은 고딕" w:eastAsia="맑은 고딕" w:hAnsi="맑은 고딕"/>
      <w:noProof/>
    </w:rPr>
  </w:style>
  <w:style w:type="character" w:styleId="a9">
    <w:name w:val="Hyperlink"/>
    <w:basedOn w:val="a1"/>
    <w:uiPriority w:val="99"/>
    <w:unhideWhenUsed/>
    <w:rsid w:val="00346541"/>
    <w:rPr>
      <w:color w:val="0563C1" w:themeColor="hyperlink"/>
      <w:u w:val="single"/>
    </w:rPr>
  </w:style>
  <w:style w:type="paragraph" w:styleId="aa">
    <w:name w:val="Balloon Text"/>
    <w:basedOn w:val="a0"/>
    <w:link w:val="Char1"/>
    <w:uiPriority w:val="99"/>
    <w:semiHidden/>
    <w:unhideWhenUsed/>
    <w:rsid w:val="0034654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1"/>
    <w:link w:val="aa"/>
    <w:uiPriority w:val="99"/>
    <w:semiHidden/>
    <w:rsid w:val="00346541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line number"/>
    <w:basedOn w:val="a1"/>
    <w:uiPriority w:val="99"/>
    <w:semiHidden/>
    <w:unhideWhenUsed/>
    <w:rsid w:val="00346541"/>
  </w:style>
  <w:style w:type="character" w:styleId="ac">
    <w:name w:val="annotation reference"/>
    <w:basedOn w:val="a1"/>
    <w:uiPriority w:val="99"/>
    <w:semiHidden/>
    <w:unhideWhenUsed/>
    <w:rsid w:val="009B15DB"/>
    <w:rPr>
      <w:sz w:val="16"/>
      <w:szCs w:val="16"/>
    </w:rPr>
  </w:style>
  <w:style w:type="paragraph" w:styleId="a">
    <w:name w:val="annotation text"/>
    <w:basedOn w:val="a0"/>
    <w:link w:val="Char2"/>
    <w:autoRedefine/>
    <w:uiPriority w:val="99"/>
    <w:unhideWhenUsed/>
    <w:qFormat/>
    <w:rsid w:val="00F40D79"/>
    <w:pPr>
      <w:numPr>
        <w:numId w:val="2"/>
      </w:numPr>
      <w:spacing w:after="0" w:line="240" w:lineRule="auto"/>
    </w:pPr>
    <w:rPr>
      <w:rFonts w:eastAsiaTheme="minorHAnsi"/>
      <w:kern w:val="0"/>
      <w:szCs w:val="20"/>
      <w:lang w:eastAsia="en-US"/>
    </w:rPr>
  </w:style>
  <w:style w:type="character" w:customStyle="1" w:styleId="Char2">
    <w:name w:val="메모 텍스트 Char"/>
    <w:basedOn w:val="a1"/>
    <w:link w:val="a"/>
    <w:uiPriority w:val="99"/>
    <w:rsid w:val="00F40D79"/>
    <w:rPr>
      <w:rFonts w:eastAsiaTheme="minorHAnsi"/>
      <w:kern w:val="0"/>
      <w:szCs w:val="20"/>
      <w:lang w:eastAsia="en-US"/>
    </w:rPr>
  </w:style>
  <w:style w:type="paragraph" w:styleId="ad">
    <w:name w:val="annotation subject"/>
    <w:basedOn w:val="a"/>
    <w:next w:val="a"/>
    <w:link w:val="Char3"/>
    <w:uiPriority w:val="99"/>
    <w:semiHidden/>
    <w:unhideWhenUsed/>
    <w:rsid w:val="009B15DB"/>
    <w:rPr>
      <w:b/>
      <w:bCs/>
    </w:rPr>
  </w:style>
  <w:style w:type="character" w:customStyle="1" w:styleId="Char3">
    <w:name w:val="메모 주제 Char"/>
    <w:basedOn w:val="Char2"/>
    <w:link w:val="ad"/>
    <w:uiPriority w:val="99"/>
    <w:semiHidden/>
    <w:rsid w:val="009B15DB"/>
    <w:rPr>
      <w:rFonts w:eastAsiaTheme="minorHAnsi"/>
      <w:b/>
      <w:bCs/>
      <w:kern w:val="0"/>
      <w:szCs w:val="20"/>
      <w:lang w:eastAsia="en-US"/>
    </w:rPr>
  </w:style>
  <w:style w:type="character" w:styleId="ae">
    <w:name w:val="page number"/>
    <w:basedOn w:val="a1"/>
    <w:uiPriority w:val="99"/>
    <w:semiHidden/>
    <w:unhideWhenUsed/>
    <w:rsid w:val="00D87DB5"/>
  </w:style>
  <w:style w:type="character" w:customStyle="1" w:styleId="uworddic">
    <w:name w:val="u_word_dic"/>
    <w:basedOn w:val="a1"/>
    <w:rsid w:val="00E624CC"/>
  </w:style>
  <w:style w:type="character" w:styleId="af">
    <w:name w:val="Emphasis"/>
    <w:basedOn w:val="a1"/>
    <w:uiPriority w:val="20"/>
    <w:qFormat/>
    <w:rsid w:val="0079599A"/>
    <w:rPr>
      <w:i/>
      <w:iCs/>
    </w:rPr>
  </w:style>
  <w:style w:type="paragraph" w:styleId="af0">
    <w:name w:val="footnote text"/>
    <w:basedOn w:val="a0"/>
    <w:link w:val="Char4"/>
    <w:uiPriority w:val="99"/>
    <w:semiHidden/>
    <w:unhideWhenUsed/>
    <w:rsid w:val="00F40D79"/>
    <w:pPr>
      <w:spacing w:after="0" w:line="240" w:lineRule="auto"/>
    </w:pPr>
    <w:rPr>
      <w:szCs w:val="20"/>
    </w:rPr>
  </w:style>
  <w:style w:type="character" w:customStyle="1" w:styleId="Char4">
    <w:name w:val="각주 텍스트 Char"/>
    <w:basedOn w:val="a1"/>
    <w:link w:val="af0"/>
    <w:uiPriority w:val="99"/>
    <w:semiHidden/>
    <w:rsid w:val="00F40D79"/>
    <w:rPr>
      <w:szCs w:val="20"/>
    </w:rPr>
  </w:style>
  <w:style w:type="character" w:styleId="af1">
    <w:name w:val="footnote reference"/>
    <w:basedOn w:val="a1"/>
    <w:uiPriority w:val="99"/>
    <w:semiHidden/>
    <w:unhideWhenUsed/>
    <w:rsid w:val="00F40D7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50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5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0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7B2135-C430-45B5-A284-E818E3C48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9</Words>
  <Characters>3133</Characters>
  <Application>Microsoft Office Word</Application>
  <DocSecurity>0</DocSecurity>
  <Lines>26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_JHK</dc:creator>
  <cp:keywords/>
  <dc:description/>
  <cp:lastModifiedBy>AppPower</cp:lastModifiedBy>
  <cp:revision>2</cp:revision>
  <cp:lastPrinted>2020-02-12T01:12:00Z</cp:lastPrinted>
  <dcterms:created xsi:type="dcterms:W3CDTF">2021-01-08T09:26:00Z</dcterms:created>
  <dcterms:modified xsi:type="dcterms:W3CDTF">2021-01-08T09:26:00Z</dcterms:modified>
</cp:coreProperties>
</file>